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22706" w14:textId="74417695" w:rsidR="00E61919" w:rsidRPr="006648AA" w:rsidRDefault="001614CD" w:rsidP="00E61919">
      <w:pPr>
        <w:pStyle w:val="1"/>
        <w:spacing w:line="480" w:lineRule="auto"/>
        <w:rPr>
          <w:rFonts w:ascii="Arial" w:eastAsiaTheme="minorHAnsi" w:hAnsi="Arial" w:cs="Arial"/>
          <w:b/>
          <w:bCs/>
          <w:color w:val="auto"/>
          <w:sz w:val="23"/>
          <w:szCs w:val="23"/>
        </w:rPr>
      </w:pPr>
      <w:r>
        <w:rPr>
          <w:rFonts w:ascii="Arial" w:eastAsiaTheme="minorHAnsi" w:hAnsi="Arial" w:cs="Arial"/>
          <w:b/>
          <w:bCs/>
          <w:color w:val="auto"/>
          <w:sz w:val="23"/>
          <w:szCs w:val="23"/>
        </w:rPr>
        <w:t xml:space="preserve">Supplementary </w:t>
      </w:r>
      <w:r w:rsidR="0020159F">
        <w:rPr>
          <w:rFonts w:ascii="Arial" w:eastAsiaTheme="minorHAnsi" w:hAnsi="Arial" w:cs="Arial"/>
          <w:b/>
          <w:bCs/>
          <w:color w:val="auto"/>
          <w:sz w:val="23"/>
          <w:szCs w:val="23"/>
        </w:rPr>
        <w:t>T</w:t>
      </w:r>
      <w:r>
        <w:rPr>
          <w:rFonts w:ascii="Arial" w:eastAsiaTheme="minorHAnsi" w:hAnsi="Arial" w:cs="Arial"/>
          <w:b/>
          <w:bCs/>
          <w:color w:val="auto"/>
          <w:sz w:val="23"/>
          <w:szCs w:val="23"/>
        </w:rPr>
        <w:t>able 1</w:t>
      </w:r>
      <w:r w:rsidR="00E61919" w:rsidRPr="006648AA">
        <w:rPr>
          <w:rFonts w:ascii="Arial" w:eastAsiaTheme="minorHAnsi" w:hAnsi="Arial" w:cs="Arial"/>
          <w:b/>
          <w:bCs/>
          <w:color w:val="auto"/>
          <w:sz w:val="23"/>
          <w:szCs w:val="23"/>
        </w:rPr>
        <w:t xml:space="preserve">  The number of participants by facility</w:t>
      </w:r>
    </w:p>
    <w:tbl>
      <w:tblPr>
        <w:tblW w:w="580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180"/>
        <w:gridCol w:w="820"/>
        <w:gridCol w:w="820"/>
        <w:gridCol w:w="980"/>
      </w:tblGrid>
      <w:tr w:rsidR="00E61919" w:rsidRPr="0050028D" w14:paraId="59CE267E" w14:textId="77777777" w:rsidTr="00E93749">
        <w:trPr>
          <w:trHeight w:val="315"/>
        </w:trPr>
        <w:tc>
          <w:tcPr>
            <w:tcW w:w="31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900ADC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3"/>
                <w:szCs w:val="23"/>
              </w:rPr>
              <w:t xml:space="preserve">Facilities </w:t>
            </w:r>
          </w:p>
        </w:tc>
        <w:tc>
          <w:tcPr>
            <w:tcW w:w="8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FD9987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3"/>
                <w:szCs w:val="23"/>
              </w:rPr>
              <w:t>HC</w:t>
            </w:r>
          </w:p>
        </w:tc>
        <w:tc>
          <w:tcPr>
            <w:tcW w:w="8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F79069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3"/>
                <w:szCs w:val="23"/>
              </w:rPr>
              <w:t>AN-R</w:t>
            </w:r>
          </w:p>
        </w:tc>
        <w:tc>
          <w:tcPr>
            <w:tcW w:w="9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6BC0BE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23"/>
                <w:szCs w:val="23"/>
              </w:rPr>
              <w:t>AN-BP</w:t>
            </w:r>
          </w:p>
        </w:tc>
      </w:tr>
      <w:tr w:rsidR="00E61919" w:rsidRPr="0050028D" w14:paraId="657D0875" w14:textId="77777777" w:rsidTr="00E93749">
        <w:trPr>
          <w:trHeight w:val="300"/>
        </w:trPr>
        <w:tc>
          <w:tcPr>
            <w:tcW w:w="3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79826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Chiba University Hospital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4C49E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3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7C0EE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15B01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14</w:t>
            </w:r>
          </w:p>
        </w:tc>
      </w:tr>
      <w:tr w:rsidR="00E61919" w:rsidRPr="0050028D" w14:paraId="3EB7724F" w14:textId="77777777" w:rsidTr="00E93749">
        <w:trPr>
          <w:trHeight w:val="300"/>
        </w:trPr>
        <w:tc>
          <w:tcPr>
            <w:tcW w:w="3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A5B35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Hosipital of the UOEH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9A68A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2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6F55E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FED17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1</w:t>
            </w:r>
          </w:p>
        </w:tc>
      </w:tr>
      <w:tr w:rsidR="00E61919" w:rsidRPr="0050028D" w14:paraId="135918ED" w14:textId="77777777" w:rsidTr="00E93749">
        <w:trPr>
          <w:trHeight w:val="300"/>
        </w:trPr>
        <w:tc>
          <w:tcPr>
            <w:tcW w:w="3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90A35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Tohoku University Hospital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94DFF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2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2190F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2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84418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15</w:t>
            </w:r>
          </w:p>
        </w:tc>
      </w:tr>
      <w:tr w:rsidR="00E61919" w:rsidRPr="0050028D" w14:paraId="4AB4316A" w14:textId="77777777" w:rsidTr="00E93749">
        <w:trPr>
          <w:trHeight w:val="300"/>
        </w:trPr>
        <w:tc>
          <w:tcPr>
            <w:tcW w:w="3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DE528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Kyushu University Hospital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D1E0E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6AF7E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7354B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0</w:t>
            </w:r>
          </w:p>
        </w:tc>
      </w:tr>
      <w:tr w:rsidR="00E61919" w:rsidRPr="0050028D" w14:paraId="6F65B199" w14:textId="77777777" w:rsidTr="00E93749">
        <w:trPr>
          <w:trHeight w:val="315"/>
        </w:trPr>
        <w:tc>
          <w:tcPr>
            <w:tcW w:w="3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D89EE7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Kyoto University Hosipital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550FCE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50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4C56D6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2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AC131B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3"/>
                <w:szCs w:val="23"/>
              </w:rPr>
              <w:t>23</w:t>
            </w:r>
          </w:p>
        </w:tc>
      </w:tr>
      <w:tr w:rsidR="00E61919" w:rsidRPr="0050028D" w14:paraId="6AD049A9" w14:textId="77777777" w:rsidTr="00E93749">
        <w:trPr>
          <w:trHeight w:val="60"/>
        </w:trPr>
        <w:tc>
          <w:tcPr>
            <w:tcW w:w="3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B1CAA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776C1" w14:textId="77777777" w:rsidR="00E61919" w:rsidRPr="0050028D" w:rsidRDefault="00E61919" w:rsidP="00E9374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3B183" w14:textId="77777777" w:rsidR="00E61919" w:rsidRPr="0050028D" w:rsidRDefault="00E61919" w:rsidP="00E9374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DE1E8" w14:textId="77777777" w:rsidR="00E61919" w:rsidRPr="0050028D" w:rsidRDefault="00E61919" w:rsidP="00E9374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61919" w:rsidRPr="0050028D" w14:paraId="418A1BD5" w14:textId="77777777" w:rsidTr="00E93749">
        <w:trPr>
          <w:trHeight w:val="255"/>
        </w:trPr>
        <w:tc>
          <w:tcPr>
            <w:tcW w:w="48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6C411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HC healty control, AN-R anorexia nervosa restricting type,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C9AC4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</w:p>
        </w:tc>
      </w:tr>
      <w:tr w:rsidR="002B73C8" w:rsidRPr="0050028D" w14:paraId="66C817C5" w14:textId="77777777" w:rsidTr="00ED3FD3">
        <w:trPr>
          <w:trHeight w:val="255"/>
        </w:trPr>
        <w:tc>
          <w:tcPr>
            <w:tcW w:w="58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E11A7" w14:textId="6805313E" w:rsidR="002B73C8" w:rsidRPr="0050028D" w:rsidRDefault="002B73C8" w:rsidP="00E93749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AN-BP Anorexia nervosa binge-purging type.</w:t>
            </w:r>
          </w:p>
        </w:tc>
      </w:tr>
      <w:tr w:rsidR="00E61919" w:rsidRPr="0050028D" w14:paraId="5C8CCCF7" w14:textId="77777777" w:rsidTr="00E93749">
        <w:trPr>
          <w:trHeight w:val="255"/>
        </w:trPr>
        <w:tc>
          <w:tcPr>
            <w:tcW w:w="58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4D42F" w14:textId="77777777" w:rsidR="00E61919" w:rsidRPr="0050028D" w:rsidRDefault="00E61919" w:rsidP="00E93749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UOEH: University of occupational and environmental health.</w:t>
            </w:r>
          </w:p>
        </w:tc>
      </w:tr>
    </w:tbl>
    <w:p w14:paraId="7B478F02" w14:textId="4466E8A3" w:rsidR="00940512" w:rsidRDefault="00E61919" w:rsidP="006B6CC4">
      <w:pPr>
        <w:spacing w:line="480" w:lineRule="auto"/>
        <w:ind w:firstLineChars="100" w:firstLine="235"/>
        <w:rPr>
          <w:rFonts w:ascii="Times New Roman" w:eastAsiaTheme="minorHAnsi" w:hAnsi="Times New Roman" w:cs="Times New Roman"/>
          <w:b/>
          <w:bCs/>
          <w:sz w:val="23"/>
          <w:szCs w:val="23"/>
        </w:rPr>
        <w:sectPr w:rsidR="00940512" w:rsidSect="003C3B53">
          <w:headerReference w:type="default" r:id="rId8"/>
          <w:footerReference w:type="default" r:id="rId9"/>
          <w:pgSz w:w="11906" w:h="16838" w:code="9"/>
          <w:pgMar w:top="1440" w:right="1440" w:bottom="1440" w:left="1440" w:header="851" w:footer="992" w:gutter="0"/>
          <w:lnNumType w:countBy="1" w:restart="continuous"/>
          <w:cols w:space="425"/>
          <w:docGrid w:linePitch="360"/>
        </w:sectPr>
      </w:pPr>
      <w:r>
        <w:rPr>
          <w:rFonts w:ascii="Times New Roman" w:eastAsiaTheme="minorHAnsi" w:hAnsi="Times New Roman" w:cs="Times New Roman"/>
          <w:b/>
          <w:bCs/>
          <w:sz w:val="24"/>
          <w:szCs w:val="24"/>
        </w:rPr>
        <w:br w:type="page"/>
      </w:r>
    </w:p>
    <w:p w14:paraId="49D6747C" w14:textId="471B7A23" w:rsidR="00E61919" w:rsidRPr="006648AA" w:rsidRDefault="001614CD" w:rsidP="00E61919">
      <w:pPr>
        <w:pStyle w:val="1"/>
        <w:spacing w:line="480" w:lineRule="auto"/>
        <w:rPr>
          <w:rFonts w:ascii="Arial" w:eastAsia="游ゴシック" w:hAnsi="Arial" w:cs="Arial"/>
          <w:b/>
          <w:bCs/>
          <w:color w:val="000000"/>
          <w:kern w:val="0"/>
          <w:sz w:val="24"/>
          <w:szCs w:val="24"/>
        </w:rPr>
      </w:pPr>
      <w:r>
        <w:rPr>
          <w:rFonts w:ascii="Arial" w:eastAsiaTheme="minorHAnsi" w:hAnsi="Arial" w:cs="Arial"/>
          <w:b/>
          <w:bCs/>
          <w:color w:val="auto"/>
          <w:sz w:val="23"/>
          <w:szCs w:val="23"/>
        </w:rPr>
        <w:lastRenderedPageBreak/>
        <w:t xml:space="preserve">Supplementary </w:t>
      </w:r>
      <w:r w:rsidR="0020159F">
        <w:rPr>
          <w:rFonts w:ascii="Arial" w:eastAsiaTheme="minorHAnsi" w:hAnsi="Arial" w:cs="Arial"/>
          <w:b/>
          <w:bCs/>
          <w:color w:val="auto"/>
          <w:sz w:val="23"/>
          <w:szCs w:val="23"/>
        </w:rPr>
        <w:t>T</w:t>
      </w:r>
      <w:r>
        <w:rPr>
          <w:rFonts w:ascii="Arial" w:eastAsiaTheme="minorHAnsi" w:hAnsi="Arial" w:cs="Arial"/>
          <w:b/>
          <w:bCs/>
          <w:color w:val="auto"/>
          <w:sz w:val="23"/>
          <w:szCs w:val="23"/>
        </w:rPr>
        <w:t xml:space="preserve">able 2 </w:t>
      </w:r>
      <w:r w:rsidR="00E61919" w:rsidRPr="006648AA">
        <w:rPr>
          <w:rFonts w:ascii="Arial" w:eastAsiaTheme="minorHAnsi" w:hAnsi="Arial" w:cs="Arial"/>
          <w:b/>
          <w:bCs/>
          <w:color w:val="auto"/>
          <w:sz w:val="23"/>
          <w:szCs w:val="23"/>
        </w:rPr>
        <w:t xml:space="preserve"> MRI scanners and imaging parameters in each sites</w:t>
      </w:r>
    </w:p>
    <w:tbl>
      <w:tblPr>
        <w:tblW w:w="15451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261"/>
        <w:gridCol w:w="2268"/>
        <w:gridCol w:w="2126"/>
        <w:gridCol w:w="2410"/>
        <w:gridCol w:w="2409"/>
        <w:gridCol w:w="2977"/>
      </w:tblGrid>
      <w:tr w:rsidR="00E61919" w:rsidRPr="0050028D" w14:paraId="60CC2A80" w14:textId="77777777" w:rsidTr="002A6EF2">
        <w:trPr>
          <w:trHeight w:val="255"/>
        </w:trPr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3F97AE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50028D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>MRI sit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AAD7DB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50028D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Chiba University Hosp. 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27F11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50028D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>Hosp. of the UOEH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597F1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50028D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>Tohoku University Hosp.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6D4682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50028D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>Kyushu University Hosp.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36C90F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50028D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>Kyoto University Hosp.</w:t>
            </w:r>
          </w:p>
        </w:tc>
      </w:tr>
      <w:tr w:rsidR="00E61919" w:rsidRPr="0050028D" w14:paraId="120299F2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7597A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MRI scanner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0632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8B419" w14:textId="77777777" w:rsidR="00E61919" w:rsidRPr="0050028D" w:rsidRDefault="00E61919" w:rsidP="009E648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1F042" w14:textId="77777777" w:rsidR="00E61919" w:rsidRPr="0050028D" w:rsidRDefault="00E61919" w:rsidP="009E648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AF143" w14:textId="77777777" w:rsidR="00E61919" w:rsidRPr="0050028D" w:rsidRDefault="00E61919" w:rsidP="009E648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676A7" w14:textId="77777777" w:rsidR="00E61919" w:rsidRPr="0050028D" w:rsidRDefault="00E61919" w:rsidP="009E648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61919" w:rsidRPr="0050028D" w14:paraId="2A124999" w14:textId="77777777" w:rsidTr="002A6EF2">
        <w:trPr>
          <w:trHeight w:val="192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89203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 xml:space="preserve">   Vender and model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66404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GE Discovery MR750 3.0T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BDA131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GE Discovery MR750 3.0T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D98C4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Philips Achieva 3.0T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A4104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Philips Achieva 3.0T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DCF792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Siemens MAGNETOM TrioTim</w:t>
            </w:r>
          </w:p>
        </w:tc>
      </w:tr>
      <w:tr w:rsidR="00E61919" w:rsidRPr="0050028D" w14:paraId="30241276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E36D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 xml:space="preserve">   Magnetic field strength (T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AC22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72929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2DF5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DDC9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4BFF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color w:val="000000"/>
                <w:kern w:val="0"/>
                <w:sz w:val="20"/>
                <w:szCs w:val="20"/>
              </w:rPr>
              <w:t>3</w:t>
            </w:r>
          </w:p>
        </w:tc>
      </w:tr>
      <w:tr w:rsidR="00E61919" w:rsidRPr="0050028D" w14:paraId="46A8D4CC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4FC2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Number of channels of head coil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AA425A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C05CF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B93FA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8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28974A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8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40D7F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32</w:t>
            </w:r>
          </w:p>
        </w:tc>
      </w:tr>
      <w:tr w:rsidR="00E61919" w:rsidRPr="0050028D" w14:paraId="04264CD2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8824E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Imaging parameters :  T1-weighted image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BCF44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B30E2" w14:textId="77777777" w:rsidR="00E61919" w:rsidRPr="0050028D" w:rsidRDefault="00E61919" w:rsidP="009E648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F0506" w14:textId="77777777" w:rsidR="00E61919" w:rsidRPr="0050028D" w:rsidRDefault="00E61919" w:rsidP="009E648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0967D" w14:textId="77777777" w:rsidR="00E61919" w:rsidRPr="0050028D" w:rsidRDefault="00E61919" w:rsidP="009E648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A150B" w14:textId="77777777" w:rsidR="00E61919" w:rsidRPr="0050028D" w:rsidRDefault="00E61919" w:rsidP="009E648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61919" w:rsidRPr="0050028D" w14:paraId="394DEB48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DD7A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Pulse sequenc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6E075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D IR SPG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DCA9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D IR SPGR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1AD6B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MPRAGE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69BF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MPRAGE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93D9F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MPRAGE</w:t>
            </w:r>
          </w:p>
        </w:tc>
      </w:tr>
      <w:tr w:rsidR="00E61919" w:rsidRPr="0050028D" w14:paraId="7ECC0BA6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7FFFF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Imaging direction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4C77B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Sagitt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59E9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Sagittal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2BA35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Sagittal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E86E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Sagittal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A2B4D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Axial</w:t>
            </w:r>
          </w:p>
        </w:tc>
      </w:tr>
      <w:tr w:rsidR="00E61919" w:rsidRPr="0050028D" w14:paraId="10B174F8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7E7F9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Matrix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B214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56x25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8C1AA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56x256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A700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56x256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7704B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56x256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B9AE1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256x240</w:t>
            </w:r>
          </w:p>
        </w:tc>
      </w:tr>
      <w:tr w:rsidR="00E61919" w:rsidRPr="0050028D" w14:paraId="45AE1ACA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10FA9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Number of slice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2776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9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B55F4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96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D5093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00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8F691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0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7C003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208</w:t>
            </w:r>
          </w:p>
        </w:tc>
      </w:tr>
      <w:tr w:rsidR="00E61919" w:rsidRPr="0050028D" w14:paraId="1A88A5B5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6A035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FOV (mm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CEF84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56x25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D61C2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56x256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C4244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56x256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70F0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56x256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8881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240x225</w:t>
            </w:r>
          </w:p>
        </w:tc>
      </w:tr>
      <w:tr w:rsidR="00E61919" w:rsidRPr="0050028D" w14:paraId="25CAE71B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9C6B5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Resolution (mm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8B8D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x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7D49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x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37F73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x1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D030B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x1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A9389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0.9375x0.9375</w:t>
            </w:r>
          </w:p>
        </w:tc>
      </w:tr>
      <w:tr w:rsidR="00E61919" w:rsidRPr="0050028D" w14:paraId="2AD1E0F4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0C5DB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TR (ms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83549A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7.3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15D1B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7.7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DA163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7.28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51EDE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7.4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E048F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2000</w:t>
            </w:r>
          </w:p>
        </w:tc>
      </w:tr>
      <w:tr w:rsidR="00E61919" w:rsidRPr="0050028D" w14:paraId="7CFCB16C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FC5F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TE (ms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4B2A1E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.0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8503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.1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A7BD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.38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DB6FB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.41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186CA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3.4</w:t>
            </w:r>
          </w:p>
        </w:tc>
      </w:tr>
      <w:tr w:rsidR="00E61919" w:rsidRPr="0050028D" w14:paraId="5C304284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F655D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TI (ms) (prepulse delay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04E45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40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76A5B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400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8153A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963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328B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90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CC0E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990</w:t>
            </w:r>
          </w:p>
        </w:tc>
      </w:tr>
      <w:tr w:rsidR="00E61919" w:rsidRPr="0050028D" w14:paraId="57EE4576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4A695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Slice thickness (mm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779C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84E84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8FBC4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F519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8E67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1</w:t>
            </w:r>
          </w:p>
        </w:tc>
      </w:tr>
      <w:tr w:rsidR="00E61919" w:rsidRPr="0050028D" w14:paraId="611C8CD7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B9EB9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Flip angle (degree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51DC2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393B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781A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9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645F3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9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66A6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8</w:t>
            </w:r>
          </w:p>
        </w:tc>
      </w:tr>
      <w:tr w:rsidR="00E61919" w:rsidRPr="0050028D" w14:paraId="2C50DB14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0061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Band width (Hz/pixel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F4EC5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44.14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DCAFD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44.14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10349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17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7C3EA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17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3AAE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130</w:t>
            </w:r>
          </w:p>
        </w:tc>
      </w:tr>
      <w:tr w:rsidR="00E61919" w:rsidRPr="0050028D" w14:paraId="782D17C2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162B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Parallel Imaging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4AECB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ASSET 2x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270F2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ASSET 2x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3CD8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SENSE 2x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0972D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SENSE 2x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458B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No</w:t>
            </w:r>
          </w:p>
        </w:tc>
      </w:tr>
      <w:tr w:rsidR="00E61919" w:rsidRPr="0050028D" w14:paraId="121FAE5A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F56A2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Total scan tim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F663F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4:5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65AFB4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5:0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2765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5:51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52BB4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5:52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E84EB1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8:02</w:t>
            </w:r>
          </w:p>
        </w:tc>
      </w:tr>
      <w:tr w:rsidR="00E61919" w:rsidRPr="0050028D" w14:paraId="65A76465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06233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Imaging parameters : Resting-state fMRI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41E83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35537" w14:textId="77777777" w:rsidR="00E61919" w:rsidRPr="0050028D" w:rsidRDefault="00E61919" w:rsidP="009E648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8FFB7" w14:textId="77777777" w:rsidR="00E61919" w:rsidRPr="0050028D" w:rsidRDefault="00E61919" w:rsidP="009E648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6D623" w14:textId="77777777" w:rsidR="00E61919" w:rsidRPr="0050028D" w:rsidRDefault="00E61919" w:rsidP="009E648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1E192" w14:textId="77777777" w:rsidR="00E61919" w:rsidRPr="0050028D" w:rsidRDefault="00E61919" w:rsidP="009E648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61919" w:rsidRPr="0050028D" w14:paraId="1C3FD1DC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3660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Imaging direction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E3DF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Axial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BE64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Axial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DF873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Axial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138A2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Axial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650F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Axial</w:t>
            </w:r>
          </w:p>
        </w:tc>
      </w:tr>
      <w:tr w:rsidR="00E61919" w:rsidRPr="0050028D" w14:paraId="7A1424E9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29D7E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Matrix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0C9EE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64x64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FA38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64x64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13374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64x63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FD8EF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64x6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222F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64x64</w:t>
            </w:r>
          </w:p>
        </w:tc>
      </w:tr>
      <w:tr w:rsidR="00E61919" w:rsidRPr="0050028D" w14:paraId="1286B2CF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8EDE9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Number of slice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BF9CF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4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B3EE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44-50 (mainly 45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939C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45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A459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4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B569E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40</w:t>
            </w:r>
          </w:p>
        </w:tc>
      </w:tr>
      <w:tr w:rsidR="00E61919" w:rsidRPr="0050028D" w14:paraId="384C0367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666A5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FOV (mm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CB1AA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12x21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8ABE9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12x212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7EBBA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12x208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B0F7D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69.6x167.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E3535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212x212</w:t>
            </w:r>
          </w:p>
        </w:tc>
      </w:tr>
      <w:tr w:rsidR="00E61919" w:rsidRPr="0050028D" w14:paraId="3F17820E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B5564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Resolution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7C86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.3125x3.312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FE08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.3125x3.3125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63F7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.3125x3.3125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E762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2.65x2.6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7849F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3.3125x3.3125</w:t>
            </w:r>
          </w:p>
        </w:tc>
      </w:tr>
      <w:tr w:rsidR="00E61919" w:rsidRPr="0050028D" w14:paraId="57F7946A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53911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TR (ms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CAFCD2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00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51CE3F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000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620514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000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69A0F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00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0EF42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2500</w:t>
            </w:r>
          </w:p>
        </w:tc>
      </w:tr>
      <w:tr w:rsidR="00E61919" w:rsidRPr="0050028D" w14:paraId="7E1321B1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578DA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TE (ms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FA34EF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CDAAB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0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19F123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0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44A555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76AA5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30</w:t>
            </w:r>
          </w:p>
        </w:tc>
      </w:tr>
      <w:tr w:rsidR="00E61919" w:rsidRPr="0050028D" w14:paraId="4CCC42B1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076EA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Slice thickness (mm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ED35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.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E6C65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.3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15CF2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.3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78C4D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.3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E3E64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3.2</w:t>
            </w:r>
          </w:p>
        </w:tc>
      </w:tr>
      <w:tr w:rsidR="00E61919" w:rsidRPr="0050028D" w14:paraId="7ED35826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75B43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gap (mm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506D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31B81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0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2D15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0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6009F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2C3ED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0.8</w:t>
            </w:r>
          </w:p>
        </w:tc>
      </w:tr>
      <w:tr w:rsidR="00E61919" w:rsidRPr="0050028D" w14:paraId="2BF9AF5C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9B014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Flip angle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4B5EB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8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4039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80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A7E3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80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8CCF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8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BD00F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80</w:t>
            </w:r>
          </w:p>
        </w:tc>
      </w:tr>
      <w:tr w:rsidR="00E61919" w:rsidRPr="0050028D" w14:paraId="3F9E9D3F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92315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Band width (Hz/pixel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39B1E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937.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2BA7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937.5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6F0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080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731EF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3921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37CF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2003</w:t>
            </w:r>
          </w:p>
        </w:tc>
      </w:tr>
      <w:tr w:rsidR="00E61919" w:rsidRPr="0050028D" w14:paraId="1B66D264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3619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Number of volumes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3A05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4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A21B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40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B23E5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40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CE28E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140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C3DAD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242</w:t>
            </w:r>
          </w:p>
        </w:tc>
      </w:tr>
      <w:tr w:rsidR="00E61919" w:rsidRPr="0050028D" w14:paraId="406809E9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2172D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Phase encoding direction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FF2D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PA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2EAC2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PA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4DC1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AP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CEA8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AP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DF40A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PA</w:t>
            </w:r>
          </w:p>
        </w:tc>
      </w:tr>
      <w:tr w:rsidR="00E61919" w:rsidRPr="0050028D" w14:paraId="09FB47F0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1072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Parallel Imaging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C8FBB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ASSET 2x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2B8B3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ASSET 2x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4749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NA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A4662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NA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B02E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No</w:t>
            </w:r>
          </w:p>
        </w:tc>
      </w:tr>
      <w:tr w:rsidR="00E61919" w:rsidRPr="0050028D" w14:paraId="6D06118E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38ADF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Slice order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F347D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Ascending, interleaved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178069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Ascending, interleaved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6014E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Ascending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CD9E9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Ascending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90B1E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Ascending, Interleaved</w:t>
            </w:r>
          </w:p>
        </w:tc>
      </w:tr>
      <w:tr w:rsidR="00E61919" w:rsidRPr="0050028D" w14:paraId="46913A4C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C739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Eye close/open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B3D33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Open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7A31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Open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8BA32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Close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BC7FC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Open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3F4C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Open</w:t>
            </w:r>
          </w:p>
        </w:tc>
      </w:tr>
      <w:tr w:rsidR="00E61919" w:rsidRPr="0050028D" w14:paraId="169E8F55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765990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 xml:space="preserve">   Total scan tim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56CEFD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7:00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4FAC6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7:0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95EC38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7:00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940367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16"/>
                <w:szCs w:val="16"/>
              </w:rPr>
            </w:pPr>
            <w:r w:rsidRPr="0050028D">
              <w:rPr>
                <w:rFonts w:ascii="Arial" w:eastAsia="游ゴシック" w:hAnsi="Arial" w:cs="Arial"/>
                <w:kern w:val="0"/>
                <w:sz w:val="16"/>
                <w:szCs w:val="16"/>
              </w:rPr>
              <w:t>7:00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33ED6" w14:textId="77777777" w:rsidR="00E61919" w:rsidRPr="0050028D" w:rsidRDefault="00E61919" w:rsidP="009E6485">
            <w:pPr>
              <w:widowControl/>
              <w:jc w:val="left"/>
              <w:rPr>
                <w:rFonts w:ascii="Arial" w:eastAsia="游ゴシック" w:hAnsi="Arial" w:cs="Arial"/>
                <w:kern w:val="0"/>
                <w:sz w:val="20"/>
                <w:szCs w:val="20"/>
              </w:rPr>
            </w:pPr>
            <w:r w:rsidRPr="0050028D">
              <w:rPr>
                <w:rFonts w:ascii="Arial" w:eastAsia="游ゴシック" w:hAnsi="Arial" w:cs="Arial"/>
                <w:kern w:val="0"/>
                <w:sz w:val="20"/>
                <w:szCs w:val="20"/>
              </w:rPr>
              <w:t>10:10</w:t>
            </w:r>
          </w:p>
        </w:tc>
      </w:tr>
      <w:tr w:rsidR="00E61919" w:rsidRPr="0050028D" w14:paraId="3C73F275" w14:textId="77777777" w:rsidTr="002A6EF2">
        <w:trPr>
          <w:trHeight w:val="240"/>
        </w:trPr>
        <w:tc>
          <w:tcPr>
            <w:tcW w:w="154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D5F75" w14:textId="77777777" w:rsidR="00E61919" w:rsidRPr="008A0C65" w:rsidRDefault="00E61919" w:rsidP="009E648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8A0C65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All the magnetic field strength were 3T. Hosp. Hospital, UOEH University of Occupational and Environmental Health, FOV field-of-vies, TR repetition time, TE echo time, TI inversion time.</w:t>
            </w:r>
          </w:p>
        </w:tc>
      </w:tr>
    </w:tbl>
    <w:p w14:paraId="52D6973D" w14:textId="058EF07A" w:rsidR="00E61919" w:rsidRPr="006648AA" w:rsidRDefault="001614CD" w:rsidP="00E61919">
      <w:pPr>
        <w:pStyle w:val="1"/>
        <w:spacing w:line="480" w:lineRule="auto"/>
        <w:rPr>
          <w:rFonts w:ascii="Arial" w:eastAsiaTheme="minorHAnsi" w:hAnsi="Arial" w:cs="Arial"/>
          <w:b/>
          <w:bCs/>
          <w:color w:val="auto"/>
          <w:sz w:val="23"/>
          <w:szCs w:val="23"/>
        </w:rPr>
      </w:pPr>
      <w:r>
        <w:rPr>
          <w:rFonts w:ascii="Arial" w:eastAsiaTheme="minorHAnsi" w:hAnsi="Arial" w:cs="Arial"/>
          <w:b/>
          <w:bCs/>
          <w:color w:val="auto"/>
          <w:sz w:val="23"/>
          <w:szCs w:val="23"/>
        </w:rPr>
        <w:lastRenderedPageBreak/>
        <w:t xml:space="preserve">Supplementary </w:t>
      </w:r>
      <w:r w:rsidR="0020159F">
        <w:rPr>
          <w:rFonts w:ascii="Arial" w:eastAsiaTheme="minorHAnsi" w:hAnsi="Arial" w:cs="Arial"/>
          <w:b/>
          <w:bCs/>
          <w:color w:val="auto"/>
          <w:sz w:val="23"/>
          <w:szCs w:val="23"/>
        </w:rPr>
        <w:t>T</w:t>
      </w:r>
      <w:r>
        <w:rPr>
          <w:rFonts w:ascii="Arial" w:eastAsiaTheme="minorHAnsi" w:hAnsi="Arial" w:cs="Arial"/>
          <w:b/>
          <w:bCs/>
          <w:color w:val="auto"/>
          <w:sz w:val="23"/>
          <w:szCs w:val="23"/>
        </w:rPr>
        <w:t>able 3</w:t>
      </w:r>
      <w:r w:rsidR="00E61919" w:rsidRPr="006648AA">
        <w:rPr>
          <w:rFonts w:ascii="Arial" w:eastAsiaTheme="minorHAnsi" w:hAnsi="Arial" w:cs="Arial"/>
          <w:b/>
          <w:bCs/>
          <w:color w:val="auto"/>
          <w:sz w:val="23"/>
          <w:szCs w:val="23"/>
        </w:rPr>
        <w:t xml:space="preserve">  Correlation coefficients between rsFCs showed group differences and self-administered psychological scales</w:t>
      </w:r>
    </w:p>
    <w:tbl>
      <w:tblPr>
        <w:tblW w:w="1530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117"/>
        <w:gridCol w:w="3404"/>
        <w:gridCol w:w="1134"/>
        <w:gridCol w:w="1134"/>
        <w:gridCol w:w="1134"/>
        <w:gridCol w:w="1134"/>
        <w:gridCol w:w="1134"/>
        <w:gridCol w:w="709"/>
        <w:gridCol w:w="1275"/>
        <w:gridCol w:w="1134"/>
      </w:tblGrid>
      <w:tr w:rsidR="00E61919" w:rsidRPr="005A52D0" w14:paraId="252B4DBA" w14:textId="77777777" w:rsidTr="002A6EF2">
        <w:trPr>
          <w:trHeight w:val="255"/>
        </w:trPr>
        <w:tc>
          <w:tcPr>
            <w:tcW w:w="31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4EFB5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Seed</w:t>
            </w:r>
          </w:p>
        </w:tc>
        <w:tc>
          <w:tcPr>
            <w:tcW w:w="34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C9F7C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egion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F42BF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Correlation coefficien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0660A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76082" w14:textId="77777777" w:rsidR="00E61919" w:rsidRPr="005A52D0" w:rsidRDefault="00E61919" w:rsidP="004E7C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E0AA8" w14:textId="77777777" w:rsidR="00E61919" w:rsidRPr="005A52D0" w:rsidRDefault="00E61919" w:rsidP="004E7C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BA80C" w14:textId="77777777" w:rsidR="00E61919" w:rsidRPr="005A52D0" w:rsidRDefault="00E61919" w:rsidP="004E7C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AA61B" w14:textId="77777777" w:rsidR="00E61919" w:rsidRPr="005A52D0" w:rsidRDefault="00E61919" w:rsidP="004E7C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33A2B" w14:textId="77777777" w:rsidR="00E61919" w:rsidRPr="005A52D0" w:rsidRDefault="00E61919" w:rsidP="004E7C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61919" w:rsidRPr="005A52D0" w14:paraId="332282C8" w14:textId="77777777" w:rsidTr="002A6EF2">
        <w:trPr>
          <w:trHeight w:val="255"/>
        </w:trPr>
        <w:tc>
          <w:tcPr>
            <w:tcW w:w="3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51A4B3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4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282F7C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B27453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EDE-Q (R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256A8B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EDE-Q (E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7540E5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EDE-Q (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476856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EDE-Q (W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7A683C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EDE-Q (G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FD9A18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BDI-II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0D4B76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STAI Stat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149EF1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STAI Trait</w:t>
            </w:r>
          </w:p>
        </w:tc>
      </w:tr>
      <w:tr w:rsidR="00E61919" w:rsidRPr="005A52D0" w14:paraId="360BF66D" w14:textId="77777777" w:rsidTr="002A6EF2">
        <w:trPr>
          <w:trHeight w:val="315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FF69E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rsFCs HC &lt; AN </w:t>
            </w:r>
          </w:p>
        </w:tc>
        <w:tc>
          <w:tcPr>
            <w:tcW w:w="3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4DB92" w14:textId="77777777" w:rsidR="00E61919" w:rsidRPr="005A52D0" w:rsidRDefault="00E61919" w:rsidP="004E7CE5">
            <w:pPr>
              <w:widowControl/>
              <w:jc w:val="left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85784" w14:textId="77777777" w:rsidR="00E61919" w:rsidRPr="005A52D0" w:rsidRDefault="00E61919" w:rsidP="004E7C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236F2" w14:textId="77777777" w:rsidR="00E61919" w:rsidRPr="005A52D0" w:rsidRDefault="00E61919" w:rsidP="004E7C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2D381" w14:textId="77777777" w:rsidR="00E61919" w:rsidRPr="005A52D0" w:rsidRDefault="00E61919" w:rsidP="004E7C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8E3CA" w14:textId="77777777" w:rsidR="00E61919" w:rsidRPr="005A52D0" w:rsidRDefault="00E61919" w:rsidP="004E7C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793D3" w14:textId="77777777" w:rsidR="00E61919" w:rsidRPr="005A52D0" w:rsidRDefault="00E61919" w:rsidP="004E7C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EDE84" w14:textId="77777777" w:rsidR="00E61919" w:rsidRPr="005A52D0" w:rsidRDefault="00E61919" w:rsidP="004E7C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B5821" w14:textId="77777777" w:rsidR="00E61919" w:rsidRPr="005A52D0" w:rsidRDefault="00E61919" w:rsidP="004E7C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0AC3A" w14:textId="77777777" w:rsidR="00E61919" w:rsidRPr="005A52D0" w:rsidRDefault="00E61919" w:rsidP="004E7CE5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38287C" w:rsidRPr="005A52D0" w14:paraId="48E5AC3A" w14:textId="77777777" w:rsidTr="002A6EF2">
        <w:trPr>
          <w:trHeight w:val="255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986C6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SN, right rostral prefrontal cortex</w:t>
            </w:r>
          </w:p>
        </w:tc>
        <w:tc>
          <w:tcPr>
            <w:tcW w:w="3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3FEDF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anterior superior temporal gyru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5798C" w14:textId="069656A5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49CBF" w14:textId="14D8B6DF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DF74B" w14:textId="33382439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4E305" w14:textId="3B0A23E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60A70" w14:textId="02AADB62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B3970" w14:textId="00F121EF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40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753DB" w14:textId="6833003D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12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8CE0D" w14:textId="4528215C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22 </w:t>
            </w:r>
          </w:p>
        </w:tc>
      </w:tr>
      <w:tr w:rsidR="0038287C" w:rsidRPr="005A52D0" w14:paraId="35BF7F00" w14:textId="77777777" w:rsidTr="002A6EF2">
        <w:trPr>
          <w:trHeight w:val="255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D0F4D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0DBD5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posterior superior temporal gyru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E5293" w14:textId="4522DAD4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4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27CDC" w14:textId="7C9C7944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CEB40" w14:textId="37819B92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9BC50" w14:textId="1BE54811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9F62B" w14:textId="59AA1855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0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5B6CC" w14:textId="3DAF888F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12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28E85" w14:textId="079D24E4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74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2590F" w14:textId="2F94A103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49 </w:t>
            </w:r>
          </w:p>
        </w:tc>
      </w:tr>
      <w:tr w:rsidR="0038287C" w:rsidRPr="005A52D0" w14:paraId="0086D81E" w14:textId="77777777" w:rsidTr="002A6EF2">
        <w:trPr>
          <w:trHeight w:val="255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7E1DE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0C456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hippocampu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8E40C" w14:textId="65287406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15ACE" w14:textId="04682400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55E64" w14:textId="43523209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2D5BC" w14:textId="2E76B360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E31A3" w14:textId="55C8F3FA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7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317BA" w14:textId="1216B01F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92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213EB" w14:textId="329CF48E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71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322B1" w14:textId="73F1BAB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40 </w:t>
            </w:r>
          </w:p>
        </w:tc>
      </w:tr>
      <w:tr w:rsidR="0038287C" w:rsidRPr="005A52D0" w14:paraId="319A13C9" w14:textId="77777777" w:rsidTr="002A6EF2">
        <w:trPr>
          <w:trHeight w:val="255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D9518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D9B47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hippocampu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AC4C4" w14:textId="781C5F08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B621A" w14:textId="06FC759B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F638E" w14:textId="7D03E009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AE57A" w14:textId="7F519990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23738" w14:textId="23C6A68D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9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D04CF" w14:textId="0B6F48F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11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E4C25" w14:textId="4A5EA821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64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C0434" w14:textId="1B94FB63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01 </w:t>
            </w:r>
          </w:p>
        </w:tc>
      </w:tr>
      <w:tr w:rsidR="0038287C" w:rsidRPr="005A52D0" w14:paraId="431375A5" w14:textId="77777777" w:rsidTr="002A6EF2">
        <w:trPr>
          <w:trHeight w:val="255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5D823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1B9EA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amygdal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621F1" w14:textId="7376AF5D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2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115E1" w14:textId="772CB91C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2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15858" w14:textId="4F33F20D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6E841" w14:textId="7D1275B6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8FFF9" w14:textId="3496CE13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21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0CA26" w14:textId="474EEBF2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94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7F3B6" w14:textId="2C64CAD6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163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D7A22" w14:textId="3D7CD703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82 </w:t>
            </w:r>
          </w:p>
        </w:tc>
      </w:tr>
      <w:tr w:rsidR="0038287C" w:rsidRPr="005A52D0" w14:paraId="3C8F2326" w14:textId="77777777" w:rsidTr="002A6EF2">
        <w:trPr>
          <w:trHeight w:val="255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50831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8240E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amygdal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C0847" w14:textId="360B4271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64170" w14:textId="19CC52F8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967FE" w14:textId="5848E7FD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729F3" w14:textId="33E61CDC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155B3" w14:textId="1EC37E2C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188C6" w14:textId="39BE6FF1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10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8D81D" w14:textId="31C64D35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80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7B59D" w14:textId="795163F4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75 </w:t>
            </w:r>
          </w:p>
        </w:tc>
      </w:tr>
      <w:tr w:rsidR="0038287C" w:rsidRPr="005A52D0" w14:paraId="6606FF1E" w14:textId="77777777" w:rsidTr="002A6EF2">
        <w:trPr>
          <w:trHeight w:val="255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43DD9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temporal pole</w:t>
            </w:r>
          </w:p>
        </w:tc>
        <w:tc>
          <w:tcPr>
            <w:tcW w:w="3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58DE5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frontal operculum cortex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1386B" w14:textId="5CA91D5A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E63D9" w14:textId="2D12660C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942CA" w14:textId="217C3482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1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419C0" w14:textId="3740C2A8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6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C9079" w14:textId="4A72448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9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AF54DD" w14:textId="59D93FE6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60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77322" w14:textId="1F8CBF73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73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8B8D0" w14:textId="42748DFD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179 </w:t>
            </w:r>
          </w:p>
        </w:tc>
      </w:tr>
      <w:tr w:rsidR="0038287C" w:rsidRPr="005A52D0" w14:paraId="7A6EE2E5" w14:textId="77777777" w:rsidTr="002A6EF2">
        <w:trPr>
          <w:trHeight w:val="255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60FE5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C908C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SN, right rostral prefrontal cortex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201DB" w14:textId="1E928F4F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E14D6" w14:textId="2AF0E68F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22D42" w14:textId="053BCD61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F1CD0" w14:textId="7F34CDDA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11740" w14:textId="198E6D79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6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5DB3A" w14:textId="7E75421A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56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805FB" w14:textId="75996668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31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A33B8" w14:textId="0C77F09D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78 </w:t>
            </w:r>
          </w:p>
        </w:tc>
      </w:tr>
      <w:tr w:rsidR="0038287C" w:rsidRPr="005A52D0" w14:paraId="348661E5" w14:textId="77777777" w:rsidTr="002A6EF2">
        <w:trPr>
          <w:trHeight w:val="255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36F38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E6CEB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 xml:space="preserve">SN, left rostral prefrontal cortex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54858" w14:textId="7FFBF80A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50AB1" w14:textId="3727230C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82760" w14:textId="4743718E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B907A" w14:textId="64FAEE48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262DF" w14:textId="0C2645F2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2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7FAF4" w14:textId="7375E0B2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44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3125F" w14:textId="18FA9680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97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74950A" w14:textId="7056785F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55 </w:t>
            </w:r>
          </w:p>
        </w:tc>
      </w:tr>
      <w:tr w:rsidR="0038287C" w:rsidRPr="005A52D0" w14:paraId="7F7EE7EC" w14:textId="77777777" w:rsidTr="002A6EF2">
        <w:trPr>
          <w:trHeight w:val="255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6700D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anterior middle tempral gyrus</w:t>
            </w:r>
          </w:p>
        </w:tc>
        <w:tc>
          <w:tcPr>
            <w:tcW w:w="3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55EBD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 xml:space="preserve">SN, left rostral prefrontal cortex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06575" w14:textId="1EE89922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10975" w14:textId="6C4E772E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479B5" w14:textId="63BD9A8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E1B66" w14:textId="4D506F34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E188F" w14:textId="66C488B2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7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0ED21" w14:textId="0C39F33F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33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5FA43" w14:textId="606C6392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65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E85C6" w14:textId="4054BD56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36 </w:t>
            </w:r>
          </w:p>
        </w:tc>
      </w:tr>
      <w:tr w:rsidR="0038287C" w:rsidRPr="005A52D0" w14:paraId="725CF6F3" w14:textId="77777777" w:rsidTr="002A6EF2">
        <w:trPr>
          <w:trHeight w:val="255"/>
        </w:trPr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4579F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4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25796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frontal opeculum cortex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6F3C1" w14:textId="3B12514A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8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1F9EC" w14:textId="21DB523F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D9F29" w14:textId="3A1B731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FCC39" w14:textId="4D4530BE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A88DD" w14:textId="7162A00B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7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15E2C" w14:textId="26355EA0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02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6C0A9" w14:textId="3934C549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25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9E4D8" w14:textId="0DF06A95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08 </w:t>
            </w:r>
          </w:p>
        </w:tc>
      </w:tr>
      <w:tr w:rsidR="0038287C" w:rsidRPr="005A52D0" w14:paraId="008E72C6" w14:textId="77777777" w:rsidTr="002A6EF2">
        <w:trPr>
          <w:trHeight w:val="255"/>
        </w:trPr>
        <w:tc>
          <w:tcPr>
            <w:tcW w:w="31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7AC93A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amygdala</w:t>
            </w:r>
          </w:p>
        </w:tc>
        <w:tc>
          <w:tcPr>
            <w:tcW w:w="34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86A723" w14:textId="7777777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SN, left rostral prefrontal cortex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C6C74C" w14:textId="47B4C29F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9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D8A9CB" w14:textId="6AF04F4F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F69BE6" w14:textId="4700D743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6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C7A783" w14:textId="38309207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0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722813" w14:textId="029C89E2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2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7858C9" w14:textId="687BF671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55 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F308D5" w14:textId="388154EA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17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A6D036" w14:textId="5B357D8A" w:rsidR="0038287C" w:rsidRPr="005A52D0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09 </w:t>
            </w:r>
          </w:p>
        </w:tc>
      </w:tr>
      <w:tr w:rsidR="00E61919" w:rsidRPr="005A52D0" w14:paraId="6CAD802A" w14:textId="77777777" w:rsidTr="002A6EF2">
        <w:trPr>
          <w:trHeight w:val="255"/>
        </w:trPr>
        <w:tc>
          <w:tcPr>
            <w:tcW w:w="1530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5D085" w14:textId="77777777" w:rsidR="00E61919" w:rsidRPr="000D1FA1" w:rsidRDefault="00E61919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0D1FA1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AN anorexia nervosa, HC healthy control, rsFCs resting state functional connectivities, EDE-Q eating disorder examination questionnaire (R; restraint, E: eating concern, S: shape concern, W: weight concern),</w:t>
            </w:r>
          </w:p>
        </w:tc>
      </w:tr>
      <w:tr w:rsidR="00E47AB8" w:rsidRPr="005A52D0" w14:paraId="65C23878" w14:textId="77777777" w:rsidTr="002A6EF2">
        <w:trPr>
          <w:trHeight w:val="255"/>
        </w:trPr>
        <w:tc>
          <w:tcPr>
            <w:tcW w:w="1530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D97B8" w14:textId="1C3CC532" w:rsidR="00E47AB8" w:rsidRPr="000D1FA1" w:rsidRDefault="00E47AB8" w:rsidP="004E7CE5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0D1FA1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 xml:space="preserve">STAI state-trait anxiety inventory, BDI-II beck depression inventory-II, </w:t>
            </w:r>
            <w:r w:rsidR="004D073B" w:rsidRPr="000D1FA1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 xml:space="preserve">SN salience network </w:t>
            </w:r>
          </w:p>
        </w:tc>
      </w:tr>
    </w:tbl>
    <w:p w14:paraId="66FD507F" w14:textId="2344E3AF" w:rsidR="00E61919" w:rsidRDefault="00E61919" w:rsidP="00E61919"/>
    <w:p w14:paraId="1F061079" w14:textId="77777777" w:rsidR="00E61919" w:rsidRPr="000C04BE" w:rsidRDefault="00E61919" w:rsidP="00E61919"/>
    <w:p w14:paraId="39CE88FE" w14:textId="64251F47" w:rsidR="00E61919" w:rsidRPr="006648AA" w:rsidRDefault="00E61919" w:rsidP="00E61919">
      <w:pPr>
        <w:pStyle w:val="1"/>
        <w:spacing w:line="480" w:lineRule="auto"/>
        <w:rPr>
          <w:rFonts w:ascii="Arial" w:hAnsi="Arial" w:cs="Arial"/>
          <w:sz w:val="23"/>
          <w:szCs w:val="23"/>
        </w:rPr>
      </w:pPr>
      <w:r>
        <w:br w:type="page"/>
      </w:r>
      <w:r w:rsidR="001614CD">
        <w:rPr>
          <w:rFonts w:ascii="Arial" w:eastAsiaTheme="minorHAnsi" w:hAnsi="Arial" w:cs="Arial"/>
          <w:b/>
          <w:bCs/>
          <w:color w:val="auto"/>
          <w:sz w:val="23"/>
          <w:szCs w:val="23"/>
        </w:rPr>
        <w:lastRenderedPageBreak/>
        <w:t xml:space="preserve">Supplementary </w:t>
      </w:r>
      <w:r w:rsidR="0020159F">
        <w:rPr>
          <w:rFonts w:ascii="Arial" w:eastAsiaTheme="minorHAnsi" w:hAnsi="Arial" w:cs="Arial"/>
          <w:b/>
          <w:bCs/>
          <w:color w:val="auto"/>
          <w:sz w:val="23"/>
          <w:szCs w:val="23"/>
        </w:rPr>
        <w:t>T</w:t>
      </w:r>
      <w:r w:rsidR="001614CD">
        <w:rPr>
          <w:rFonts w:ascii="Arial" w:eastAsiaTheme="minorHAnsi" w:hAnsi="Arial" w:cs="Arial"/>
          <w:b/>
          <w:bCs/>
          <w:color w:val="auto"/>
          <w:sz w:val="23"/>
          <w:szCs w:val="23"/>
        </w:rPr>
        <w:t>able 4</w:t>
      </w:r>
      <w:r w:rsidRPr="006648AA">
        <w:rPr>
          <w:rFonts w:ascii="Arial" w:eastAsiaTheme="minorHAnsi" w:hAnsi="Arial" w:cs="Arial"/>
          <w:b/>
          <w:bCs/>
          <w:color w:val="auto"/>
          <w:sz w:val="23"/>
          <w:szCs w:val="23"/>
        </w:rPr>
        <w:t xml:space="preserve">  Correlation coefficients between rsFCs showed group differences and self-administered psychological scales</w:t>
      </w:r>
    </w:p>
    <w:tbl>
      <w:tblPr>
        <w:tblW w:w="153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261"/>
        <w:gridCol w:w="3519"/>
        <w:gridCol w:w="1158"/>
        <w:gridCol w:w="1134"/>
        <w:gridCol w:w="1134"/>
        <w:gridCol w:w="1134"/>
        <w:gridCol w:w="1134"/>
        <w:gridCol w:w="712"/>
        <w:gridCol w:w="1131"/>
        <w:gridCol w:w="1067"/>
      </w:tblGrid>
      <w:tr w:rsidR="00E61919" w:rsidRPr="0084632F" w14:paraId="1D041740" w14:textId="77777777" w:rsidTr="002A6EF2">
        <w:trPr>
          <w:trHeight w:val="255"/>
        </w:trPr>
        <w:tc>
          <w:tcPr>
            <w:tcW w:w="32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A4F57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Seed</w:t>
            </w:r>
          </w:p>
        </w:tc>
        <w:tc>
          <w:tcPr>
            <w:tcW w:w="35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298FE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egion</w:t>
            </w:r>
          </w:p>
        </w:tc>
        <w:tc>
          <w:tcPr>
            <w:tcW w:w="22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420B1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Correlation coefficien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6E6AA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BE2BA" w14:textId="77777777" w:rsidR="00E61919" w:rsidRPr="0084632F" w:rsidRDefault="00E61919" w:rsidP="00435E4C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59A51" w14:textId="77777777" w:rsidR="00E61919" w:rsidRPr="0084632F" w:rsidRDefault="00E61919" w:rsidP="00435E4C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DD75D" w14:textId="77777777" w:rsidR="00E61919" w:rsidRPr="0084632F" w:rsidRDefault="00E61919" w:rsidP="00435E4C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BDEA2" w14:textId="77777777" w:rsidR="00E61919" w:rsidRPr="0084632F" w:rsidRDefault="00E61919" w:rsidP="00435E4C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8AA25" w14:textId="77777777" w:rsidR="00E61919" w:rsidRPr="0084632F" w:rsidRDefault="00E61919" w:rsidP="00435E4C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E61919" w:rsidRPr="0084632F" w14:paraId="0AA948C1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FCA281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F307CE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1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7F349E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EDE-Q (R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124F84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EDE-Q (E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144AF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EDE-Q (S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34BD39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EDE-Q (W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4C10C4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EDE-Q (G)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2C1FF9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BDI-II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D3552C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STAI State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7737ED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STAI Trait</w:t>
            </w:r>
          </w:p>
        </w:tc>
      </w:tr>
      <w:tr w:rsidR="00E61919" w:rsidRPr="0084632F" w14:paraId="32B96752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8DCCC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  <w:t xml:space="preserve">rsFCs AN &lt; HC 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B38EE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b/>
                <w:bCs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3CC7E" w14:textId="77777777" w:rsidR="00E61919" w:rsidRPr="0084632F" w:rsidRDefault="00E61919" w:rsidP="00435E4C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8C2EE" w14:textId="77777777" w:rsidR="00E61919" w:rsidRPr="0084632F" w:rsidRDefault="00E61919" w:rsidP="00435E4C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B1766" w14:textId="77777777" w:rsidR="00E61919" w:rsidRPr="0084632F" w:rsidRDefault="00E61919" w:rsidP="00435E4C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D9678" w14:textId="77777777" w:rsidR="00E61919" w:rsidRPr="0084632F" w:rsidRDefault="00E61919" w:rsidP="00435E4C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26173" w14:textId="77777777" w:rsidR="00E61919" w:rsidRPr="0084632F" w:rsidRDefault="00E61919" w:rsidP="00435E4C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122D0" w14:textId="77777777" w:rsidR="00E61919" w:rsidRPr="0084632F" w:rsidRDefault="00E61919" w:rsidP="00435E4C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15B95" w14:textId="77777777" w:rsidR="00E61919" w:rsidRPr="0084632F" w:rsidRDefault="00E61919" w:rsidP="00435E4C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32AAF" w14:textId="77777777" w:rsidR="00E61919" w:rsidRPr="0084632F" w:rsidRDefault="00E61919" w:rsidP="00435E4C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38287C" w:rsidRPr="0038287C" w14:paraId="4468AE76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D9646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temporal pole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ABAF8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posterior temporal fusiform cortex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39723" w14:textId="4DE67BAA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9C16E" w14:textId="00139D6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E56C6" w14:textId="0E066F0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3E482" w14:textId="08B39FD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255B8" w14:textId="5920F3F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0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F75D7" w14:textId="37504DE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54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8BF00" w14:textId="3883326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37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4539F" w14:textId="7904199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42 </w:t>
            </w:r>
          </w:p>
        </w:tc>
      </w:tr>
      <w:tr w:rsidR="0038287C" w:rsidRPr="0038287C" w14:paraId="211F3DB5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9CB71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EA171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hippocamp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43B66" w14:textId="7A46D8AD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79F9B" w14:textId="7CDA8EFB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2D858" w14:textId="40CF7B9A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29C67" w14:textId="26D25E3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6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725F5" w14:textId="190D433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13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822AA" w14:textId="1EC9865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37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6947E" w14:textId="1C31C4C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35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BA394" w14:textId="2D558F9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96 </w:t>
            </w:r>
          </w:p>
        </w:tc>
      </w:tr>
      <w:tr w:rsidR="0038287C" w:rsidRPr="0038287C" w14:paraId="1CBEB851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F1388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D2CE2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hippocamp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FCA32" w14:textId="34730CC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CAFD1" w14:textId="50A7EFEA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19B9F" w14:textId="348AD4A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C1388" w14:textId="244AA8E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60A1E" w14:textId="5D54DF0B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3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F0635" w14:textId="343385E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64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DC28B" w14:textId="3C56EFF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59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D3D8A" w14:textId="26493DF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291</w:t>
            </w:r>
          </w:p>
        </w:tc>
      </w:tr>
      <w:tr w:rsidR="0038287C" w:rsidRPr="0038287C" w14:paraId="3310F382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1C574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0DEAA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amygdala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AEC56" w14:textId="3635623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96B25" w14:textId="3AB8875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0445B" w14:textId="09A2BE4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B2FB2" w14:textId="49ED7D6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1BB4C" w14:textId="7EF23D0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00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B2135" w14:textId="37A4E80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91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5DCD8" w14:textId="6E3FCEB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56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64E91" w14:textId="21DB53B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233</w:t>
            </w:r>
          </w:p>
        </w:tc>
      </w:tr>
      <w:tr w:rsidR="0038287C" w:rsidRPr="0038287C" w14:paraId="43506280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A8C1B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DC565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anterior parahippocampal gyr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A8883" w14:textId="5975DA4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3D4BF" w14:textId="3D730EC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5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55DFA" w14:textId="00A8844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341AC" w14:textId="537ED66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B3501" w14:textId="194064C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4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D592E" w14:textId="4C65363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147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3102D" w14:textId="20EAE88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73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07FB7" w14:textId="762755A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75 </w:t>
            </w:r>
          </w:p>
        </w:tc>
      </w:tr>
      <w:tr w:rsidR="0038287C" w:rsidRPr="0038287C" w14:paraId="367AA63C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FAC3A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F2436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anterior parahippocampal gyr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CD7E6" w14:textId="2BA5A47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379CF" w14:textId="51F6F26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4B95D" w14:textId="64ACBEF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80358" w14:textId="14C5698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529A6" w14:textId="65EC7B7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10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BA79D" w14:textId="61DDE39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159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9F180" w14:textId="6EE6470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11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28F92" w14:textId="5E0D5D5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21 </w:t>
            </w:r>
          </w:p>
        </w:tc>
      </w:tr>
      <w:tr w:rsidR="0038287C" w:rsidRPr="0038287C" w14:paraId="5B69B182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82F9B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6FEAF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posterior parahippocampal gyr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57450" w14:textId="7316843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BFAC1" w14:textId="62901ED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F81D9" w14:textId="0FE2A98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54377" w14:textId="0DE113FB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9F9B5" w14:textId="2DF34B6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1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D678D" w14:textId="18715BF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24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A5B0C" w14:textId="13407B5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96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3B87F" w14:textId="41C236F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72 </w:t>
            </w:r>
          </w:p>
        </w:tc>
      </w:tr>
      <w:tr w:rsidR="0038287C" w:rsidRPr="0038287C" w14:paraId="65534D40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BAC1C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66685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Subcallosal cortex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7C692" w14:textId="3B4AC14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9B49C" w14:textId="47C538F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26D23" w14:textId="4DCEBCA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18E7D" w14:textId="03326BC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422C8" w14:textId="4E3A6DE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32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7368A" w14:textId="4FE113F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64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4047A" w14:textId="2BC791E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45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CACF0" w14:textId="52C32DD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08 </w:t>
            </w:r>
          </w:p>
        </w:tc>
      </w:tr>
      <w:tr w:rsidR="0038287C" w:rsidRPr="0038287C" w14:paraId="0DE2BE51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776D4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6700B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Vermis I,II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52558" w14:textId="2C502BB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68885" w14:textId="5A1FAF9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03134" w14:textId="7704110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C7E64" w14:textId="638C88A6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9AEBF" w14:textId="4BBFF16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15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1CF38" w14:textId="6ED5082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31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77E86" w14:textId="2234ABE6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25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D92BA" w14:textId="24C387D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214 </w:t>
            </w:r>
          </w:p>
        </w:tc>
      </w:tr>
      <w:tr w:rsidR="0038287C" w:rsidRPr="0038287C" w14:paraId="3A538A52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BED9C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75EC0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cerebellum IV,V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AC6DC" w14:textId="5A4EFEF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BE154" w14:textId="00FE58C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03392" w14:textId="7BEF783A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762FF" w14:textId="141FBA4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5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DAD54" w14:textId="28FD7F0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6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F1714" w14:textId="7DA59DA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173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53082" w14:textId="59B368C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69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2C7AF" w14:textId="7C3E6BE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53 </w:t>
            </w:r>
          </w:p>
        </w:tc>
      </w:tr>
      <w:tr w:rsidR="0038287C" w:rsidRPr="0038287C" w14:paraId="52BFCDDF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E4E79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Anterior right middle temporal gyrus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533E7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hippocamp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4E461" w14:textId="78FEBAD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A57AB" w14:textId="0D2EA8A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5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233AE" w14:textId="6B645F6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57E18" w14:textId="6A0CEED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6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31723" w14:textId="402D33A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7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B914E" w14:textId="559DC40B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45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20CEA" w14:textId="52C6718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49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653F6" w14:textId="01BDD33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12 </w:t>
            </w:r>
          </w:p>
        </w:tc>
      </w:tr>
      <w:tr w:rsidR="0038287C" w:rsidRPr="0038287C" w14:paraId="6FA3EC3D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9C51F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BF952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hippocamp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8AE6F" w14:textId="67F0C66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8A487" w14:textId="5407924D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2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C9E78" w14:textId="2FAF67D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5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829C1" w14:textId="264B6EA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68185" w14:textId="73B0ADE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21</w:t>
            </w:r>
            <w:r w:rsidRPr="002A6EF2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38BD5" w14:textId="2076B2A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88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843E8" w14:textId="5FEC860D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249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20E85" w14:textId="6A5B855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81 </w:t>
            </w:r>
          </w:p>
        </w:tc>
      </w:tr>
      <w:tr w:rsidR="0038287C" w:rsidRPr="0038287C" w14:paraId="4E840A9B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ADDE3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F45DF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Subcallosal cortex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87851" w14:textId="28C6D58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CA275" w14:textId="13F94DC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10CB0" w14:textId="7CECA89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09FE4" w14:textId="7DB2273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2D382" w14:textId="06762B9A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3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8E85C" w14:textId="04AFEC7D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135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6EBDC" w14:textId="0FDF825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185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339FA" w14:textId="54166D1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121 </w:t>
            </w:r>
          </w:p>
        </w:tc>
      </w:tr>
      <w:tr w:rsidR="0038287C" w:rsidRPr="0038287C" w14:paraId="68AA4159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7AD88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cerebelum crus II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91059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frontal pole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50D48" w14:textId="6F53F6E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B7306" w14:textId="5E4BF02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88E5C" w14:textId="0087017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6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A4FE3" w14:textId="12C83A6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7AA08" w14:textId="2CAEC67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01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2C467" w14:textId="2EBB9B5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22</w:t>
            </w:r>
            <w:r w:rsidRPr="002A6EF2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598E8" w14:textId="0C98AA8A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126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7CEED" w14:textId="7B62DA3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21 </w:t>
            </w:r>
          </w:p>
        </w:tc>
      </w:tr>
      <w:tr w:rsidR="0038287C" w:rsidRPr="0038287C" w14:paraId="4DC91108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9D8B5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B8EBE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angular gyr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FD395" w14:textId="00E54EC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4DCB0" w14:textId="3E022C4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31273" w14:textId="76B49B7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77654" w14:textId="03F4AF5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36954" w14:textId="11CAA1C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6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C9C41" w14:textId="6E43724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76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309D6" w14:textId="57D31C9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39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D0E44" w14:textId="1A5AADA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77 </w:t>
            </w:r>
          </w:p>
        </w:tc>
      </w:tr>
      <w:tr w:rsidR="0038287C" w:rsidRPr="0038287C" w14:paraId="11B03661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F40F0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B19A5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FPN, right posterior parietal cortex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39C58" w14:textId="676B730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1A7CD" w14:textId="4DBB1EE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F100D" w14:textId="77242656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7C5D9" w14:textId="7644CFB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DEAE1" w14:textId="0EA7D54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5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8736E" w14:textId="62DCF45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195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13DEB" w14:textId="58FBB58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02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13D0F" w14:textId="23C3A2C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63 </w:t>
            </w:r>
          </w:p>
        </w:tc>
      </w:tr>
      <w:tr w:rsidR="0038287C" w:rsidRPr="0038287C" w14:paraId="0492049B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2D71E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SN, left supramarginal gyrus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3765C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Vermis VI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086CE" w14:textId="3B8EAEC6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06F71" w14:textId="3182B1DA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01D64" w14:textId="38E4777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448EB" w14:textId="2ECCA14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E0CB5" w14:textId="3CDCF67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36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A2B1C" w14:textId="44EAC7B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81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4A338" w14:textId="4B6ECCA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06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67136" w14:textId="234862F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05 </w:t>
            </w:r>
          </w:p>
        </w:tc>
      </w:tr>
      <w:tr w:rsidR="0038287C" w:rsidRPr="0038287C" w14:paraId="413F6B13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75592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AA2C6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Vermis VII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34C96" w14:textId="6BD3AE9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28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DFB59" w14:textId="28296EB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04B8B" w14:textId="19C7B92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CE8B" w14:textId="53B0080D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66311" w14:textId="6FFEB38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21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36256" w14:textId="7DFC870D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38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04AF1" w14:textId="74AD5A96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89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7E740" w14:textId="2B0A74A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77 </w:t>
            </w:r>
          </w:p>
        </w:tc>
      </w:tr>
      <w:tr w:rsidR="0038287C" w:rsidRPr="0038287C" w14:paraId="6ACEEF20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B962A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Anterior left superior temporal gyrus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C9011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hippocamp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FA89B" w14:textId="71459EF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40046" w14:textId="3FA9274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2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B5F96" w14:textId="53502CF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ED562" w14:textId="3FB9DF9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CECEA" w14:textId="284AA68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02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99E74" w14:textId="5BD605A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15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0B2FD" w14:textId="3979105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31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F6E81" w14:textId="4B2AF8D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38 </w:t>
            </w:r>
          </w:p>
        </w:tc>
      </w:tr>
      <w:tr w:rsidR="0038287C" w:rsidRPr="0038287C" w14:paraId="3BC85536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89B89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39962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hippocamp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00A6F" w14:textId="79D5A08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D2941" w14:textId="3DA92F4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46FCA" w14:textId="34C6A80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175AC" w14:textId="50E0F84B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C006E" w14:textId="0474C8B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0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95798" w14:textId="665471E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30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2680A" w14:textId="7475EB4B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16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E315A" w14:textId="4A997B2B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54 </w:t>
            </w:r>
          </w:p>
        </w:tc>
      </w:tr>
      <w:tr w:rsidR="0038287C" w:rsidRPr="0038287C" w14:paraId="174E9CAA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9DADA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Posterior left inferior temporal gyrus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D95B1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posterior temporal fusiform cortex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47F7D" w14:textId="10F3D5F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BD699" w14:textId="2B80214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46C8C" w14:textId="0CC5EF8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4FCD8" w14:textId="02C9A9BA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4B6F9" w14:textId="31C6EFD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50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C3365" w14:textId="50A23F9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82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C615C" w14:textId="41FDFA66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237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0050D" w14:textId="7D16EE6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80 </w:t>
            </w:r>
          </w:p>
        </w:tc>
      </w:tr>
      <w:tr w:rsidR="0038287C" w:rsidRPr="0038287C" w14:paraId="74DAD689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CF089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49C3F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anterior parahippocampal gyr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B0CFB" w14:textId="273919BB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DC8D4" w14:textId="15E2103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7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E7070" w14:textId="69D2479B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2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C699B" w14:textId="511FCBB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2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C2EF5" w14:textId="2D91ADC1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20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24A10" w14:textId="60503A1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169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03895" w14:textId="477BF80A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15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76DC4" w14:textId="73C4875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30 </w:t>
            </w:r>
          </w:p>
        </w:tc>
      </w:tr>
      <w:tr w:rsidR="0038287C" w:rsidRPr="0038287C" w14:paraId="67F1B814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539E9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Anterior cingulate gyrus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B6819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thalam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579B8" w14:textId="2289F71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B8499" w14:textId="3746435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ACC0E" w14:textId="28E44B7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0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31333" w14:textId="1CE662F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44466" w14:textId="07FBC7C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37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0D1BA" w14:textId="1BC9FD3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12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A89CA" w14:textId="79E7816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82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4CD38" w14:textId="5589B93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55 </w:t>
            </w:r>
          </w:p>
        </w:tc>
      </w:tr>
      <w:tr w:rsidR="0038287C" w:rsidRPr="0038287C" w14:paraId="650E0721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FD632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90A77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thalam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349F4" w14:textId="21D8407D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2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8DD7E" w14:textId="658CC04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6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63264" w14:textId="35AD889D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81DD7" w14:textId="2C7A3446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D9028" w14:textId="051A623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56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1A36" w14:textId="7EB3622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00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A4EA0" w14:textId="415D451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80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73521" w14:textId="1F92BF3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66 </w:t>
            </w:r>
          </w:p>
        </w:tc>
      </w:tr>
      <w:tr w:rsidR="0038287C" w:rsidRPr="0038287C" w14:paraId="164A05E2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47C84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99B3A4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VN, right lateral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D4C54" w14:textId="1A68271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623BC" w14:textId="23142EC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5A861" w14:textId="419468B6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97D37" w14:textId="372673A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3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550A5" w14:textId="7EFD362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21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37D1E" w14:textId="42CA6F2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202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3C410" w14:textId="323014AA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68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55D53" w14:textId="5BBE1A6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46 </w:t>
            </w:r>
          </w:p>
        </w:tc>
      </w:tr>
      <w:tr w:rsidR="0038287C" w:rsidRPr="0038287C" w14:paraId="038E358B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06294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cerebellum VI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29970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frontal operculum cortex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53713" w14:textId="1971445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EC87E" w14:textId="4CEC4DEA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E5586" w14:textId="179EC78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3E806" w14:textId="1980A33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E8B2" w14:textId="2383CCC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68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3EF8C" w14:textId="23D3257B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67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9A381" w14:textId="7995960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47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256F1" w14:textId="2707226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80 </w:t>
            </w:r>
          </w:p>
        </w:tc>
      </w:tr>
      <w:tr w:rsidR="0038287C" w:rsidRPr="0038287C" w14:paraId="3B4D128C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8CEBF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0202C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N, left posterior superior temporal gyr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F06F6" w14:textId="731F4B0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ADB8B" w14:textId="7F069DB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5249C" w14:textId="690BE68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A4897" w14:textId="5B39CD2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0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FB37A" w14:textId="59BF3E4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64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53B5D" w14:textId="7651B67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33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35C25" w14:textId="7AA93CF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67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2A692" w14:textId="57BFAC7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51 </w:t>
            </w:r>
          </w:p>
        </w:tc>
      </w:tr>
      <w:tr w:rsidR="0038287C" w:rsidRPr="0038287C" w14:paraId="0B21021C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D4C32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Vermis VII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0CAA4" w14:textId="0BD5688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B1DFE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posterior</w:t>
            </w: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 xml:space="preserve"> supramarginal gyr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AE36D" w14:textId="596C502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19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38B02" w14:textId="3457298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8D7B1" w14:textId="78364A2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3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786D4" w14:textId="3994DDA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C51A6" w14:textId="3A78AF5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5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536F4" w14:textId="37D140A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52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FA0CD4" w14:textId="4994D96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95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AE0DB" w14:textId="6F487CBD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54 </w:t>
            </w:r>
          </w:p>
        </w:tc>
      </w:tr>
      <w:tr w:rsidR="0038287C" w:rsidRPr="0038287C" w14:paraId="4BFC7910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AA9C4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F8385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cerebellum VIIb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54B72" w14:textId="1D68904B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C5536" w14:textId="72DF719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E021D" w14:textId="6963D32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3D200" w14:textId="4FC3FAB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C1E13" w14:textId="1EB930E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19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A81BD" w14:textId="71AA2FA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57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00A66" w14:textId="6E640546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31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BC3A0" w14:textId="4AE6563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18 </w:t>
            </w:r>
          </w:p>
        </w:tc>
      </w:tr>
      <w:tr w:rsidR="0038287C" w:rsidRPr="0038287C" w14:paraId="225260C0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D2D89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temporal occipital fusiform cortex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8A8A1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VN, right lateral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9E362" w14:textId="3CD7C8D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7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4F79A" w14:textId="64BD80D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B8FFB" w14:textId="5C87FAB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-.04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F837F" w14:textId="455A918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48DE1" w14:textId="54EF3AD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51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3DC69" w14:textId="28F292C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122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B82A9" w14:textId="0E2B40A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66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0510D" w14:textId="018784D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38 </w:t>
            </w:r>
          </w:p>
        </w:tc>
      </w:tr>
      <w:tr w:rsidR="0038287C" w:rsidRPr="0038287C" w14:paraId="7870E648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6777F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Right hippocampus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32380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hippocamp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5893F" w14:textId="1DE46C8B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EDBA7" w14:textId="5CC6CBBB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0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D5E20" w14:textId="72309F52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9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0BDE8" w14:textId="2280E8E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21D50" w14:textId="43D3362F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12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B4A1A" w14:textId="6F2A72D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139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6683B9" w14:textId="2C5AE6B5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22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84235" w14:textId="2BF9D35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287</w:t>
            </w:r>
          </w:p>
        </w:tc>
      </w:tr>
      <w:tr w:rsidR="0038287C" w:rsidRPr="0038287C" w14:paraId="0006C5AC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F6240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hippocampus</w:t>
            </w:r>
          </w:p>
        </w:tc>
        <w:tc>
          <w:tcPr>
            <w:tcW w:w="35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9021A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Left anterior middle temporal gyrus</w:t>
            </w:r>
          </w:p>
        </w:tc>
        <w:tc>
          <w:tcPr>
            <w:tcW w:w="11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2528B" w14:textId="235078A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59A0E" w14:textId="5611AFA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5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3DE56" w14:textId="29E3572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53527" w14:textId="6AC61CD3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4DD94" w14:textId="38612A6E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20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54A62" w14:textId="4A84385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47 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386B7" w14:textId="36518A8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215 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3F0BA" w14:textId="0606269D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221</w:t>
            </w:r>
          </w:p>
        </w:tc>
      </w:tr>
      <w:tr w:rsidR="0038287C" w:rsidRPr="0038287C" w14:paraId="7F6C658A" w14:textId="77777777" w:rsidTr="002A6EF2">
        <w:trPr>
          <w:trHeight w:val="255"/>
        </w:trPr>
        <w:tc>
          <w:tcPr>
            <w:tcW w:w="32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DA1082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Vermis VI</w:t>
            </w:r>
          </w:p>
        </w:tc>
        <w:tc>
          <w:tcPr>
            <w:tcW w:w="351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B80779" w14:textId="77777777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  <w:t>CN, anterior</w:t>
            </w:r>
          </w:p>
        </w:tc>
        <w:tc>
          <w:tcPr>
            <w:tcW w:w="115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036F91" w14:textId="590D3A5B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BC4000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13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DBF9DF" w14:textId="420F879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763C43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5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0DC4F1" w14:textId="54164A36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3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491EBA" w14:textId="341238D4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2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2CA2DB" w14:textId="4F9EF7BC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>.051</w:t>
            </w:r>
          </w:p>
        </w:tc>
        <w:tc>
          <w:tcPr>
            <w:tcW w:w="71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708ADE" w14:textId="4D72F950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2A6EF2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091 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8C4248" w14:textId="713BBED8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-.134 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D7C9FA" w14:textId="35040969" w:rsidR="0038287C" w:rsidRPr="0084632F" w:rsidRDefault="0038287C" w:rsidP="0038287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8"/>
                <w:szCs w:val="18"/>
              </w:rPr>
            </w:pPr>
            <w:r w:rsidRPr="0038287C">
              <w:rPr>
                <w:rFonts w:ascii="Arial" w:eastAsia="游ゴシック" w:hAnsi="Arial" w:cs="Arial" w:hint="eastAsia"/>
                <w:color w:val="000000"/>
                <w:kern w:val="0"/>
                <w:sz w:val="18"/>
                <w:szCs w:val="18"/>
              </w:rPr>
              <w:t xml:space="preserve">.026 </w:t>
            </w:r>
          </w:p>
        </w:tc>
      </w:tr>
      <w:tr w:rsidR="00E61919" w:rsidRPr="0084632F" w14:paraId="65884489" w14:textId="77777777" w:rsidTr="002A6EF2">
        <w:trPr>
          <w:trHeight w:val="225"/>
        </w:trPr>
        <w:tc>
          <w:tcPr>
            <w:tcW w:w="15384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06AA5" w14:textId="77777777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84632F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AN anorexia nervosa, HC healthy control, rsFCs resting state functional connectivities, EDE-Q eating disorder examination questionnaire (R; restraint, E: eating concern, S: shape concern, W: weight concern),</w:t>
            </w:r>
          </w:p>
        </w:tc>
      </w:tr>
      <w:tr w:rsidR="00E61919" w:rsidRPr="0084632F" w14:paraId="799F4A8C" w14:textId="77777777" w:rsidTr="002A6EF2">
        <w:trPr>
          <w:trHeight w:val="225"/>
        </w:trPr>
        <w:tc>
          <w:tcPr>
            <w:tcW w:w="15384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BA1AB4" w14:textId="701E8528" w:rsidR="00E61919" w:rsidRPr="0084632F" w:rsidRDefault="00E61919" w:rsidP="00435E4C">
            <w:pPr>
              <w:widowControl/>
              <w:jc w:val="left"/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</w:pPr>
            <w:r w:rsidRPr="005A52D0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 xml:space="preserve">STAI state-trait anxiety inventory, BDI-II beck depression inventory-II, </w:t>
            </w:r>
            <w:r w:rsidR="000D1FA1" w:rsidRPr="000D1FA1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SN</w:t>
            </w:r>
            <w:r w:rsidR="000D1FA1" w:rsidRPr="008F3116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 xml:space="preserve"> salience network,</w:t>
            </w:r>
            <w:r w:rsidR="000D1FA1" w:rsidRPr="000D1FA1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 xml:space="preserve"> FPN</w:t>
            </w:r>
            <w:r w:rsidR="000D1FA1" w:rsidRPr="008F3116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 xml:space="preserve"> Frontoparietal network, </w:t>
            </w:r>
            <w:r w:rsidR="000D1FA1" w:rsidRPr="000D1FA1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VN</w:t>
            </w:r>
            <w:r w:rsidR="000D1FA1" w:rsidRPr="008F3116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 xml:space="preserve"> visual network,</w:t>
            </w:r>
            <w:r w:rsidR="000D1FA1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 xml:space="preserve"> LN language network, </w:t>
            </w:r>
            <w:r w:rsidR="000D1FA1" w:rsidRPr="000D1FA1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>CN</w:t>
            </w:r>
            <w:r w:rsidR="000D1FA1" w:rsidRPr="008F3116">
              <w:rPr>
                <w:rFonts w:ascii="Arial" w:eastAsia="游ゴシック" w:hAnsi="Arial" w:cs="Arial"/>
                <w:color w:val="000000"/>
                <w:kern w:val="0"/>
                <w:sz w:val="16"/>
                <w:szCs w:val="16"/>
              </w:rPr>
              <w:t xml:space="preserve"> cerebellar network</w:t>
            </w:r>
          </w:p>
        </w:tc>
      </w:tr>
    </w:tbl>
    <w:p w14:paraId="7A5A193C" w14:textId="3C631082" w:rsidR="00970EEE" w:rsidRPr="006F6E47" w:rsidRDefault="00970EEE" w:rsidP="006F6E47">
      <w:pPr>
        <w:pStyle w:val="1"/>
        <w:spacing w:before="0" w:line="480" w:lineRule="auto"/>
        <w:rPr>
          <w:sz w:val="2"/>
          <w:szCs w:val="2"/>
        </w:rPr>
      </w:pPr>
    </w:p>
    <w:sectPr w:rsidR="00970EEE" w:rsidRPr="006F6E47" w:rsidSect="002A6EF2">
      <w:headerReference w:type="default" r:id="rId10"/>
      <w:footerReference w:type="default" r:id="rId11"/>
      <w:pgSz w:w="16838" w:h="11906" w:orient="landscape" w:code="9"/>
      <w:pgMar w:top="567" w:right="567" w:bottom="567" w:left="567" w:header="57" w:footer="113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10135" w14:textId="77777777" w:rsidR="00CE0EAB" w:rsidRDefault="00CE0EAB" w:rsidP="00F64BFD">
      <w:r>
        <w:separator/>
      </w:r>
    </w:p>
  </w:endnote>
  <w:endnote w:type="continuationSeparator" w:id="0">
    <w:p w14:paraId="70C90943" w14:textId="77777777" w:rsidR="00CE0EAB" w:rsidRDefault="00CE0EAB" w:rsidP="00F64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572FF" w14:textId="77777777" w:rsidR="006B6CC4" w:rsidRDefault="006B6CC4" w:rsidP="008F3116">
    <w:pPr>
      <w:pStyle w:val="a6"/>
      <w:tabs>
        <w:tab w:val="clear" w:pos="4252"/>
        <w:tab w:val="clear" w:pos="8504"/>
        <w:tab w:val="left" w:pos="2657"/>
        <w:tab w:val="left" w:pos="4020"/>
      </w:tabs>
    </w:pP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9CA78" w14:textId="096B92E7" w:rsidR="003F6FA5" w:rsidRDefault="003F6FA5" w:rsidP="008F3116">
    <w:pPr>
      <w:pStyle w:val="a6"/>
      <w:tabs>
        <w:tab w:val="clear" w:pos="4252"/>
        <w:tab w:val="clear" w:pos="8504"/>
        <w:tab w:val="left" w:pos="2657"/>
        <w:tab w:val="left" w:pos="4020"/>
      </w:tabs>
    </w:pPr>
    <w:r>
      <w:tab/>
    </w:r>
    <w:r w:rsidR="008F3116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9AB9E" w14:textId="77777777" w:rsidR="00CE0EAB" w:rsidRDefault="00CE0EAB" w:rsidP="00F64BFD">
      <w:r>
        <w:separator/>
      </w:r>
    </w:p>
  </w:footnote>
  <w:footnote w:type="continuationSeparator" w:id="0">
    <w:p w14:paraId="1A602A2D" w14:textId="77777777" w:rsidR="00CE0EAB" w:rsidRDefault="00CE0EAB" w:rsidP="00F64B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3162381"/>
      <w:docPartObj>
        <w:docPartGallery w:val="Page Numbers (Top of Page)"/>
        <w:docPartUnique/>
      </w:docPartObj>
    </w:sdtPr>
    <w:sdtContent>
      <w:p w14:paraId="6C8E1274" w14:textId="59BB9F4D" w:rsidR="006B6CC4" w:rsidRDefault="006B6CC4" w:rsidP="006B6CC4">
        <w:pPr>
          <w:pStyle w:val="a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39964273"/>
      <w:docPartObj>
        <w:docPartGallery w:val="Page Numbers (Top of Page)"/>
        <w:docPartUnique/>
      </w:docPartObj>
    </w:sdtPr>
    <w:sdtContent>
      <w:p w14:paraId="2EB32E38" w14:textId="2CE8E642" w:rsidR="00326930" w:rsidRDefault="00326930">
        <w:pPr>
          <w:pStyle w:val="a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45BA4"/>
    <w:multiLevelType w:val="hybridMultilevel"/>
    <w:tmpl w:val="F206808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4667BA2"/>
    <w:multiLevelType w:val="hybridMultilevel"/>
    <w:tmpl w:val="6F6610A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09D26290"/>
    <w:multiLevelType w:val="hybridMultilevel"/>
    <w:tmpl w:val="1C6A5C8E"/>
    <w:lvl w:ilvl="0" w:tplc="C8F261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57A17A1"/>
    <w:multiLevelType w:val="hybridMultilevel"/>
    <w:tmpl w:val="81A64522"/>
    <w:lvl w:ilvl="0" w:tplc="1FC2C98C">
      <w:start w:val="1"/>
      <w:numFmt w:val="bullet"/>
      <w:lvlText w:val="■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C981736"/>
    <w:multiLevelType w:val="hybridMultilevel"/>
    <w:tmpl w:val="D936686E"/>
    <w:lvl w:ilvl="0" w:tplc="D5443B5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CCB3EE9"/>
    <w:multiLevelType w:val="hybridMultilevel"/>
    <w:tmpl w:val="D86656B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1EB23FBB"/>
    <w:multiLevelType w:val="hybridMultilevel"/>
    <w:tmpl w:val="3BB2A24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3C821963"/>
    <w:multiLevelType w:val="hybridMultilevel"/>
    <w:tmpl w:val="C1824B8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3D7A2E32"/>
    <w:multiLevelType w:val="hybridMultilevel"/>
    <w:tmpl w:val="FAB44FA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40C4159"/>
    <w:multiLevelType w:val="hybridMultilevel"/>
    <w:tmpl w:val="5532D69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46F73E0C"/>
    <w:multiLevelType w:val="hybridMultilevel"/>
    <w:tmpl w:val="15EE950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4CEA78C6"/>
    <w:multiLevelType w:val="hybridMultilevel"/>
    <w:tmpl w:val="0C2C310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15F621B"/>
    <w:multiLevelType w:val="hybridMultilevel"/>
    <w:tmpl w:val="796EE0A8"/>
    <w:lvl w:ilvl="0" w:tplc="B80400AE">
      <w:start w:val="1"/>
      <w:numFmt w:val="bullet"/>
      <w:lvlText w:val="■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2250C6A"/>
    <w:multiLevelType w:val="hybridMultilevel"/>
    <w:tmpl w:val="E7F0A67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4" w15:restartNumberingAfterBreak="0">
    <w:nsid w:val="60F7322A"/>
    <w:multiLevelType w:val="hybridMultilevel"/>
    <w:tmpl w:val="745EBBE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68694B55"/>
    <w:multiLevelType w:val="hybridMultilevel"/>
    <w:tmpl w:val="8DF4471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6DA46DF6"/>
    <w:multiLevelType w:val="hybridMultilevel"/>
    <w:tmpl w:val="836AE3F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7" w15:restartNumberingAfterBreak="0">
    <w:nsid w:val="6E307295"/>
    <w:multiLevelType w:val="hybridMultilevel"/>
    <w:tmpl w:val="3B4C650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74332415"/>
    <w:multiLevelType w:val="hybridMultilevel"/>
    <w:tmpl w:val="F6E6590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78384F68"/>
    <w:multiLevelType w:val="hybridMultilevel"/>
    <w:tmpl w:val="1D6E441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7CC559C9"/>
    <w:multiLevelType w:val="hybridMultilevel"/>
    <w:tmpl w:val="7AC4282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529686208">
    <w:abstractNumId w:val="3"/>
  </w:num>
  <w:num w:numId="2" w16cid:durableId="1475487238">
    <w:abstractNumId w:val="12"/>
  </w:num>
  <w:num w:numId="3" w16cid:durableId="1910457664">
    <w:abstractNumId w:val="4"/>
  </w:num>
  <w:num w:numId="4" w16cid:durableId="416708314">
    <w:abstractNumId w:val="2"/>
  </w:num>
  <w:num w:numId="5" w16cid:durableId="1997564804">
    <w:abstractNumId w:val="20"/>
  </w:num>
  <w:num w:numId="6" w16cid:durableId="44304878">
    <w:abstractNumId w:val="6"/>
  </w:num>
  <w:num w:numId="7" w16cid:durableId="1230265803">
    <w:abstractNumId w:val="1"/>
  </w:num>
  <w:num w:numId="8" w16cid:durableId="926770915">
    <w:abstractNumId w:val="14"/>
  </w:num>
  <w:num w:numId="9" w16cid:durableId="1377772887">
    <w:abstractNumId w:val="9"/>
  </w:num>
  <w:num w:numId="10" w16cid:durableId="2127119456">
    <w:abstractNumId w:val="11"/>
  </w:num>
  <w:num w:numId="11" w16cid:durableId="1035614790">
    <w:abstractNumId w:val="10"/>
  </w:num>
  <w:num w:numId="12" w16cid:durableId="1124226056">
    <w:abstractNumId w:val="18"/>
  </w:num>
  <w:num w:numId="13" w16cid:durableId="1324045178">
    <w:abstractNumId w:val="7"/>
  </w:num>
  <w:num w:numId="14" w16cid:durableId="1763143546">
    <w:abstractNumId w:val="15"/>
  </w:num>
  <w:num w:numId="15" w16cid:durableId="2013951908">
    <w:abstractNumId w:val="5"/>
  </w:num>
  <w:num w:numId="16" w16cid:durableId="1186864776">
    <w:abstractNumId w:val="17"/>
  </w:num>
  <w:num w:numId="17" w16cid:durableId="936257177">
    <w:abstractNumId w:val="19"/>
  </w:num>
  <w:num w:numId="18" w16cid:durableId="2022658511">
    <w:abstractNumId w:val="8"/>
  </w:num>
  <w:num w:numId="19" w16cid:durableId="726223008">
    <w:abstractNumId w:val="16"/>
  </w:num>
  <w:num w:numId="20" w16cid:durableId="1399475310">
    <w:abstractNumId w:val="13"/>
  </w:num>
  <w:num w:numId="21" w16cid:durableId="9232254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rawingGridHorizontalSpacing w:val="105"/>
  <w:displayHorizontalDrawingGridEvery w:val="2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zazMDG1tLQwNLNU0lEKTi0uzszPAykwqgUA1jEG6iwAAAA="/>
  </w:docVars>
  <w:rsids>
    <w:rsidRoot w:val="00EA1724"/>
    <w:rsid w:val="0000022D"/>
    <w:rsid w:val="00001458"/>
    <w:rsid w:val="00001705"/>
    <w:rsid w:val="00001C6D"/>
    <w:rsid w:val="000024C7"/>
    <w:rsid w:val="00004D25"/>
    <w:rsid w:val="00010BCD"/>
    <w:rsid w:val="00011E9D"/>
    <w:rsid w:val="000124EC"/>
    <w:rsid w:val="00013324"/>
    <w:rsid w:val="000139AD"/>
    <w:rsid w:val="00013E19"/>
    <w:rsid w:val="00013E3B"/>
    <w:rsid w:val="00014002"/>
    <w:rsid w:val="00014D71"/>
    <w:rsid w:val="00015272"/>
    <w:rsid w:val="00017F81"/>
    <w:rsid w:val="000208EB"/>
    <w:rsid w:val="00021D70"/>
    <w:rsid w:val="00024407"/>
    <w:rsid w:val="00026427"/>
    <w:rsid w:val="00026DDD"/>
    <w:rsid w:val="00030306"/>
    <w:rsid w:val="00031809"/>
    <w:rsid w:val="000323BC"/>
    <w:rsid w:val="00032513"/>
    <w:rsid w:val="000325F8"/>
    <w:rsid w:val="000345E1"/>
    <w:rsid w:val="00034859"/>
    <w:rsid w:val="00034BA1"/>
    <w:rsid w:val="0003553C"/>
    <w:rsid w:val="00035E9B"/>
    <w:rsid w:val="00036A35"/>
    <w:rsid w:val="000409A3"/>
    <w:rsid w:val="000415F9"/>
    <w:rsid w:val="000430E2"/>
    <w:rsid w:val="00044D6F"/>
    <w:rsid w:val="00045FA9"/>
    <w:rsid w:val="00046D08"/>
    <w:rsid w:val="00047829"/>
    <w:rsid w:val="00054B7E"/>
    <w:rsid w:val="00054D83"/>
    <w:rsid w:val="000558A6"/>
    <w:rsid w:val="000569AA"/>
    <w:rsid w:val="00061A21"/>
    <w:rsid w:val="000634B9"/>
    <w:rsid w:val="0006399C"/>
    <w:rsid w:val="00064155"/>
    <w:rsid w:val="00066CAB"/>
    <w:rsid w:val="00067AD5"/>
    <w:rsid w:val="0007008A"/>
    <w:rsid w:val="000709AF"/>
    <w:rsid w:val="00071168"/>
    <w:rsid w:val="00071E64"/>
    <w:rsid w:val="00071F2D"/>
    <w:rsid w:val="000745E6"/>
    <w:rsid w:val="000779B6"/>
    <w:rsid w:val="00080838"/>
    <w:rsid w:val="000808C1"/>
    <w:rsid w:val="00080CA3"/>
    <w:rsid w:val="000820CF"/>
    <w:rsid w:val="0008244F"/>
    <w:rsid w:val="0008308F"/>
    <w:rsid w:val="00083C60"/>
    <w:rsid w:val="0008536F"/>
    <w:rsid w:val="000859D6"/>
    <w:rsid w:val="00085D97"/>
    <w:rsid w:val="0008657D"/>
    <w:rsid w:val="00086C8D"/>
    <w:rsid w:val="00091DC0"/>
    <w:rsid w:val="00094EB2"/>
    <w:rsid w:val="00095677"/>
    <w:rsid w:val="00095A7D"/>
    <w:rsid w:val="00095CB1"/>
    <w:rsid w:val="000964B4"/>
    <w:rsid w:val="000A0F16"/>
    <w:rsid w:val="000A26A0"/>
    <w:rsid w:val="000A2875"/>
    <w:rsid w:val="000A49DD"/>
    <w:rsid w:val="000A4E12"/>
    <w:rsid w:val="000A4EC7"/>
    <w:rsid w:val="000A52F5"/>
    <w:rsid w:val="000A591F"/>
    <w:rsid w:val="000A5941"/>
    <w:rsid w:val="000A5F8A"/>
    <w:rsid w:val="000A7407"/>
    <w:rsid w:val="000B085C"/>
    <w:rsid w:val="000B2D10"/>
    <w:rsid w:val="000B2E4E"/>
    <w:rsid w:val="000B335D"/>
    <w:rsid w:val="000B7150"/>
    <w:rsid w:val="000B727F"/>
    <w:rsid w:val="000B7B45"/>
    <w:rsid w:val="000C04BE"/>
    <w:rsid w:val="000C0738"/>
    <w:rsid w:val="000C09EC"/>
    <w:rsid w:val="000C1F6A"/>
    <w:rsid w:val="000C4F30"/>
    <w:rsid w:val="000C5119"/>
    <w:rsid w:val="000C5649"/>
    <w:rsid w:val="000C5E55"/>
    <w:rsid w:val="000C5F07"/>
    <w:rsid w:val="000C5F1A"/>
    <w:rsid w:val="000C6EAB"/>
    <w:rsid w:val="000C774A"/>
    <w:rsid w:val="000D0CBF"/>
    <w:rsid w:val="000D135B"/>
    <w:rsid w:val="000D1FA1"/>
    <w:rsid w:val="000D2948"/>
    <w:rsid w:val="000D323A"/>
    <w:rsid w:val="000D5297"/>
    <w:rsid w:val="000D58E2"/>
    <w:rsid w:val="000D595F"/>
    <w:rsid w:val="000D789B"/>
    <w:rsid w:val="000E0455"/>
    <w:rsid w:val="000E0482"/>
    <w:rsid w:val="000E07A6"/>
    <w:rsid w:val="000E2A22"/>
    <w:rsid w:val="000E2A8F"/>
    <w:rsid w:val="000E2F5A"/>
    <w:rsid w:val="000E3B0B"/>
    <w:rsid w:val="000E3B45"/>
    <w:rsid w:val="000E3CE6"/>
    <w:rsid w:val="000E6270"/>
    <w:rsid w:val="000E6C89"/>
    <w:rsid w:val="000F0C15"/>
    <w:rsid w:val="000F1DD7"/>
    <w:rsid w:val="000F6CC0"/>
    <w:rsid w:val="000F7782"/>
    <w:rsid w:val="000F7F1D"/>
    <w:rsid w:val="001029F1"/>
    <w:rsid w:val="00103129"/>
    <w:rsid w:val="0010454F"/>
    <w:rsid w:val="0010633E"/>
    <w:rsid w:val="00106806"/>
    <w:rsid w:val="001110BD"/>
    <w:rsid w:val="00111785"/>
    <w:rsid w:val="001130FE"/>
    <w:rsid w:val="00114EDF"/>
    <w:rsid w:val="0011741D"/>
    <w:rsid w:val="00117A21"/>
    <w:rsid w:val="00117EB9"/>
    <w:rsid w:val="0012057C"/>
    <w:rsid w:val="00120EF4"/>
    <w:rsid w:val="001211BC"/>
    <w:rsid w:val="00122B6F"/>
    <w:rsid w:val="00122EAF"/>
    <w:rsid w:val="00123540"/>
    <w:rsid w:val="00123DC8"/>
    <w:rsid w:val="00123F19"/>
    <w:rsid w:val="00124991"/>
    <w:rsid w:val="00124BEF"/>
    <w:rsid w:val="001250DF"/>
    <w:rsid w:val="00125C57"/>
    <w:rsid w:val="0012641B"/>
    <w:rsid w:val="00131AD4"/>
    <w:rsid w:val="001332C4"/>
    <w:rsid w:val="001334E1"/>
    <w:rsid w:val="001351EB"/>
    <w:rsid w:val="00135911"/>
    <w:rsid w:val="001359DF"/>
    <w:rsid w:val="00142BBE"/>
    <w:rsid w:val="00144CB3"/>
    <w:rsid w:val="00145D47"/>
    <w:rsid w:val="001463E5"/>
    <w:rsid w:val="001478C0"/>
    <w:rsid w:val="00147929"/>
    <w:rsid w:val="001508A1"/>
    <w:rsid w:val="001540F0"/>
    <w:rsid w:val="0015592E"/>
    <w:rsid w:val="00155B87"/>
    <w:rsid w:val="00157AFF"/>
    <w:rsid w:val="001614CD"/>
    <w:rsid w:val="00162F76"/>
    <w:rsid w:val="00163D8D"/>
    <w:rsid w:val="00164EB6"/>
    <w:rsid w:val="00166137"/>
    <w:rsid w:val="001666F4"/>
    <w:rsid w:val="00167AF5"/>
    <w:rsid w:val="00171331"/>
    <w:rsid w:val="001717EB"/>
    <w:rsid w:val="0017296A"/>
    <w:rsid w:val="0017383E"/>
    <w:rsid w:val="00174113"/>
    <w:rsid w:val="001742E2"/>
    <w:rsid w:val="00174633"/>
    <w:rsid w:val="001751CD"/>
    <w:rsid w:val="00176A66"/>
    <w:rsid w:val="00176C93"/>
    <w:rsid w:val="00180E12"/>
    <w:rsid w:val="00182C0E"/>
    <w:rsid w:val="00183E3F"/>
    <w:rsid w:val="00184988"/>
    <w:rsid w:val="001852F8"/>
    <w:rsid w:val="00186FD8"/>
    <w:rsid w:val="00187745"/>
    <w:rsid w:val="00187E8D"/>
    <w:rsid w:val="001913F0"/>
    <w:rsid w:val="0019150C"/>
    <w:rsid w:val="00192353"/>
    <w:rsid w:val="001924C4"/>
    <w:rsid w:val="00192D4E"/>
    <w:rsid w:val="00193278"/>
    <w:rsid w:val="00193D89"/>
    <w:rsid w:val="001970C8"/>
    <w:rsid w:val="001A4913"/>
    <w:rsid w:val="001A4915"/>
    <w:rsid w:val="001A5E91"/>
    <w:rsid w:val="001B1B1E"/>
    <w:rsid w:val="001B2152"/>
    <w:rsid w:val="001B2645"/>
    <w:rsid w:val="001B2EE0"/>
    <w:rsid w:val="001B3E88"/>
    <w:rsid w:val="001B652C"/>
    <w:rsid w:val="001B7836"/>
    <w:rsid w:val="001B783D"/>
    <w:rsid w:val="001C0D0B"/>
    <w:rsid w:val="001C2D24"/>
    <w:rsid w:val="001C33CF"/>
    <w:rsid w:val="001C3741"/>
    <w:rsid w:val="001C394C"/>
    <w:rsid w:val="001C4295"/>
    <w:rsid w:val="001C708D"/>
    <w:rsid w:val="001D0871"/>
    <w:rsid w:val="001D204F"/>
    <w:rsid w:val="001D2986"/>
    <w:rsid w:val="001D2ADD"/>
    <w:rsid w:val="001D53F0"/>
    <w:rsid w:val="001D5668"/>
    <w:rsid w:val="001D5692"/>
    <w:rsid w:val="001D60D8"/>
    <w:rsid w:val="001D67D7"/>
    <w:rsid w:val="001D6983"/>
    <w:rsid w:val="001D6DA2"/>
    <w:rsid w:val="001E142C"/>
    <w:rsid w:val="001E1490"/>
    <w:rsid w:val="001E1BA5"/>
    <w:rsid w:val="001E2A87"/>
    <w:rsid w:val="001E4DE4"/>
    <w:rsid w:val="001E6C8F"/>
    <w:rsid w:val="001E6DA4"/>
    <w:rsid w:val="001E75E2"/>
    <w:rsid w:val="001F018A"/>
    <w:rsid w:val="001F0D73"/>
    <w:rsid w:val="001F1E3A"/>
    <w:rsid w:val="001F2037"/>
    <w:rsid w:val="001F2351"/>
    <w:rsid w:val="001F33DE"/>
    <w:rsid w:val="001F3BBE"/>
    <w:rsid w:val="001F5242"/>
    <w:rsid w:val="001F610A"/>
    <w:rsid w:val="001F6510"/>
    <w:rsid w:val="001F7B10"/>
    <w:rsid w:val="00200E5B"/>
    <w:rsid w:val="00200E98"/>
    <w:rsid w:val="00200FB3"/>
    <w:rsid w:val="0020153B"/>
    <w:rsid w:val="0020159F"/>
    <w:rsid w:val="002016F0"/>
    <w:rsid w:val="00202865"/>
    <w:rsid w:val="00204044"/>
    <w:rsid w:val="00206165"/>
    <w:rsid w:val="00206F64"/>
    <w:rsid w:val="00211F66"/>
    <w:rsid w:val="002146C2"/>
    <w:rsid w:val="00214801"/>
    <w:rsid w:val="00214B5E"/>
    <w:rsid w:val="00216DAF"/>
    <w:rsid w:val="002174DE"/>
    <w:rsid w:val="00217D0C"/>
    <w:rsid w:val="00217D97"/>
    <w:rsid w:val="00220BBA"/>
    <w:rsid w:val="002215CD"/>
    <w:rsid w:val="00223FB8"/>
    <w:rsid w:val="0022440D"/>
    <w:rsid w:val="00224552"/>
    <w:rsid w:val="00225F9F"/>
    <w:rsid w:val="00226455"/>
    <w:rsid w:val="002268D8"/>
    <w:rsid w:val="00226E57"/>
    <w:rsid w:val="00231326"/>
    <w:rsid w:val="00231566"/>
    <w:rsid w:val="00233097"/>
    <w:rsid w:val="0023379D"/>
    <w:rsid w:val="00233C89"/>
    <w:rsid w:val="00233D91"/>
    <w:rsid w:val="00235C22"/>
    <w:rsid w:val="002361C4"/>
    <w:rsid w:val="00240672"/>
    <w:rsid w:val="0024080D"/>
    <w:rsid w:val="0024193C"/>
    <w:rsid w:val="0024472E"/>
    <w:rsid w:val="00244E75"/>
    <w:rsid w:val="0024667C"/>
    <w:rsid w:val="00250E6C"/>
    <w:rsid w:val="00250ECF"/>
    <w:rsid w:val="002512F9"/>
    <w:rsid w:val="00251EDC"/>
    <w:rsid w:val="00253741"/>
    <w:rsid w:val="00255677"/>
    <w:rsid w:val="00255788"/>
    <w:rsid w:val="00255C79"/>
    <w:rsid w:val="00255D80"/>
    <w:rsid w:val="00255DAE"/>
    <w:rsid w:val="00260B0A"/>
    <w:rsid w:val="00263690"/>
    <w:rsid w:val="00264588"/>
    <w:rsid w:val="002656DA"/>
    <w:rsid w:val="00267E77"/>
    <w:rsid w:val="00271010"/>
    <w:rsid w:val="00272AE2"/>
    <w:rsid w:val="00273854"/>
    <w:rsid w:val="00273B2D"/>
    <w:rsid w:val="00274B8E"/>
    <w:rsid w:val="00276212"/>
    <w:rsid w:val="00277AA8"/>
    <w:rsid w:val="0028617E"/>
    <w:rsid w:val="00286922"/>
    <w:rsid w:val="0029112F"/>
    <w:rsid w:val="002926F1"/>
    <w:rsid w:val="00295E45"/>
    <w:rsid w:val="00296396"/>
    <w:rsid w:val="002A10CE"/>
    <w:rsid w:val="002A3A17"/>
    <w:rsid w:val="002A46A6"/>
    <w:rsid w:val="002A483F"/>
    <w:rsid w:val="002A67F5"/>
    <w:rsid w:val="002A685F"/>
    <w:rsid w:val="002A6EF2"/>
    <w:rsid w:val="002A7C90"/>
    <w:rsid w:val="002B0082"/>
    <w:rsid w:val="002B150D"/>
    <w:rsid w:val="002B1B87"/>
    <w:rsid w:val="002B5354"/>
    <w:rsid w:val="002B6590"/>
    <w:rsid w:val="002B73C8"/>
    <w:rsid w:val="002C0868"/>
    <w:rsid w:val="002C1F1E"/>
    <w:rsid w:val="002C2D41"/>
    <w:rsid w:val="002C351B"/>
    <w:rsid w:val="002C381F"/>
    <w:rsid w:val="002C3B4F"/>
    <w:rsid w:val="002C47EA"/>
    <w:rsid w:val="002C5255"/>
    <w:rsid w:val="002C5F5C"/>
    <w:rsid w:val="002C7537"/>
    <w:rsid w:val="002C785D"/>
    <w:rsid w:val="002D2F35"/>
    <w:rsid w:val="002D70FE"/>
    <w:rsid w:val="002E337A"/>
    <w:rsid w:val="002E3A5E"/>
    <w:rsid w:val="002E4AAD"/>
    <w:rsid w:val="002E522E"/>
    <w:rsid w:val="002E5E21"/>
    <w:rsid w:val="002E604D"/>
    <w:rsid w:val="002E7F59"/>
    <w:rsid w:val="002F19E1"/>
    <w:rsid w:val="002F2A51"/>
    <w:rsid w:val="002F4915"/>
    <w:rsid w:val="002F6BD5"/>
    <w:rsid w:val="002F756B"/>
    <w:rsid w:val="003008C5"/>
    <w:rsid w:val="003013E0"/>
    <w:rsid w:val="00302A36"/>
    <w:rsid w:val="00303623"/>
    <w:rsid w:val="0030458B"/>
    <w:rsid w:val="00304FC8"/>
    <w:rsid w:val="00305CF0"/>
    <w:rsid w:val="003065AE"/>
    <w:rsid w:val="003069AA"/>
    <w:rsid w:val="00307153"/>
    <w:rsid w:val="0030764C"/>
    <w:rsid w:val="00307BC3"/>
    <w:rsid w:val="00310028"/>
    <w:rsid w:val="00310306"/>
    <w:rsid w:val="0031071C"/>
    <w:rsid w:val="003107A1"/>
    <w:rsid w:val="0031159F"/>
    <w:rsid w:val="003137BE"/>
    <w:rsid w:val="00315548"/>
    <w:rsid w:val="00316A8A"/>
    <w:rsid w:val="00317A08"/>
    <w:rsid w:val="0032025E"/>
    <w:rsid w:val="00320D7A"/>
    <w:rsid w:val="00320FBA"/>
    <w:rsid w:val="0032104E"/>
    <w:rsid w:val="00323F7E"/>
    <w:rsid w:val="0032498E"/>
    <w:rsid w:val="00325B3B"/>
    <w:rsid w:val="00326930"/>
    <w:rsid w:val="00326A5E"/>
    <w:rsid w:val="00330268"/>
    <w:rsid w:val="00330543"/>
    <w:rsid w:val="00331595"/>
    <w:rsid w:val="00332385"/>
    <w:rsid w:val="0033286E"/>
    <w:rsid w:val="00332A19"/>
    <w:rsid w:val="003333F1"/>
    <w:rsid w:val="00334185"/>
    <w:rsid w:val="00335E3D"/>
    <w:rsid w:val="003367C7"/>
    <w:rsid w:val="00340517"/>
    <w:rsid w:val="00342533"/>
    <w:rsid w:val="003457B8"/>
    <w:rsid w:val="00350F9C"/>
    <w:rsid w:val="0035285B"/>
    <w:rsid w:val="003528A0"/>
    <w:rsid w:val="00352E92"/>
    <w:rsid w:val="00356B65"/>
    <w:rsid w:val="00357D96"/>
    <w:rsid w:val="0036299B"/>
    <w:rsid w:val="00362E38"/>
    <w:rsid w:val="00363335"/>
    <w:rsid w:val="00363511"/>
    <w:rsid w:val="0036415D"/>
    <w:rsid w:val="00364CA1"/>
    <w:rsid w:val="00365057"/>
    <w:rsid w:val="00365661"/>
    <w:rsid w:val="003664FA"/>
    <w:rsid w:val="00367491"/>
    <w:rsid w:val="00367798"/>
    <w:rsid w:val="00367EB1"/>
    <w:rsid w:val="00370698"/>
    <w:rsid w:val="0037208C"/>
    <w:rsid w:val="00373987"/>
    <w:rsid w:val="00374A2A"/>
    <w:rsid w:val="00375146"/>
    <w:rsid w:val="003754A4"/>
    <w:rsid w:val="0037659B"/>
    <w:rsid w:val="00376BD9"/>
    <w:rsid w:val="00380B44"/>
    <w:rsid w:val="0038287C"/>
    <w:rsid w:val="0038360E"/>
    <w:rsid w:val="0038401E"/>
    <w:rsid w:val="00384DE3"/>
    <w:rsid w:val="003870AA"/>
    <w:rsid w:val="0039022A"/>
    <w:rsid w:val="003907E9"/>
    <w:rsid w:val="00391F32"/>
    <w:rsid w:val="003924C4"/>
    <w:rsid w:val="00392AEE"/>
    <w:rsid w:val="003977A9"/>
    <w:rsid w:val="00397D10"/>
    <w:rsid w:val="003A033F"/>
    <w:rsid w:val="003A151A"/>
    <w:rsid w:val="003A51C3"/>
    <w:rsid w:val="003A5779"/>
    <w:rsid w:val="003A6586"/>
    <w:rsid w:val="003B07A1"/>
    <w:rsid w:val="003B0B85"/>
    <w:rsid w:val="003B0CA1"/>
    <w:rsid w:val="003B4978"/>
    <w:rsid w:val="003B6D5C"/>
    <w:rsid w:val="003B72C2"/>
    <w:rsid w:val="003B734C"/>
    <w:rsid w:val="003C36C8"/>
    <w:rsid w:val="003C3B53"/>
    <w:rsid w:val="003C3E72"/>
    <w:rsid w:val="003C5D34"/>
    <w:rsid w:val="003C62E4"/>
    <w:rsid w:val="003C78B6"/>
    <w:rsid w:val="003D140A"/>
    <w:rsid w:val="003D279D"/>
    <w:rsid w:val="003D2BD0"/>
    <w:rsid w:val="003D3EAE"/>
    <w:rsid w:val="003D40D6"/>
    <w:rsid w:val="003D481E"/>
    <w:rsid w:val="003D4B14"/>
    <w:rsid w:val="003D51A2"/>
    <w:rsid w:val="003E044B"/>
    <w:rsid w:val="003E1C2E"/>
    <w:rsid w:val="003E1C9A"/>
    <w:rsid w:val="003E1E87"/>
    <w:rsid w:val="003E39C9"/>
    <w:rsid w:val="003E4154"/>
    <w:rsid w:val="003E4531"/>
    <w:rsid w:val="003E5256"/>
    <w:rsid w:val="003E5ED8"/>
    <w:rsid w:val="003F0AAE"/>
    <w:rsid w:val="003F0B2C"/>
    <w:rsid w:val="003F1EC8"/>
    <w:rsid w:val="003F283E"/>
    <w:rsid w:val="003F2AE2"/>
    <w:rsid w:val="003F31E8"/>
    <w:rsid w:val="003F5CB4"/>
    <w:rsid w:val="003F60B6"/>
    <w:rsid w:val="003F61B0"/>
    <w:rsid w:val="003F63A7"/>
    <w:rsid w:val="003F64AB"/>
    <w:rsid w:val="003F69D2"/>
    <w:rsid w:val="003F6E34"/>
    <w:rsid w:val="003F6FA5"/>
    <w:rsid w:val="003F77F7"/>
    <w:rsid w:val="003F7B63"/>
    <w:rsid w:val="00400AE1"/>
    <w:rsid w:val="00402475"/>
    <w:rsid w:val="0040421C"/>
    <w:rsid w:val="00404516"/>
    <w:rsid w:val="00404B9E"/>
    <w:rsid w:val="00406540"/>
    <w:rsid w:val="004105C2"/>
    <w:rsid w:val="0041193F"/>
    <w:rsid w:val="004123A3"/>
    <w:rsid w:val="00412FA8"/>
    <w:rsid w:val="00413C5E"/>
    <w:rsid w:val="00414640"/>
    <w:rsid w:val="004166C1"/>
    <w:rsid w:val="00417945"/>
    <w:rsid w:val="00417F69"/>
    <w:rsid w:val="00421090"/>
    <w:rsid w:val="004210CF"/>
    <w:rsid w:val="00421F8D"/>
    <w:rsid w:val="004225D1"/>
    <w:rsid w:val="00423DA3"/>
    <w:rsid w:val="0042616F"/>
    <w:rsid w:val="0042763E"/>
    <w:rsid w:val="00430FFA"/>
    <w:rsid w:val="00431A6F"/>
    <w:rsid w:val="00436988"/>
    <w:rsid w:val="00440DA5"/>
    <w:rsid w:val="00441B05"/>
    <w:rsid w:val="00443105"/>
    <w:rsid w:val="00443DF6"/>
    <w:rsid w:val="004462ED"/>
    <w:rsid w:val="004469C2"/>
    <w:rsid w:val="00450562"/>
    <w:rsid w:val="00450E2A"/>
    <w:rsid w:val="0045248A"/>
    <w:rsid w:val="00452DC4"/>
    <w:rsid w:val="00454841"/>
    <w:rsid w:val="00454B0E"/>
    <w:rsid w:val="0045615B"/>
    <w:rsid w:val="00456360"/>
    <w:rsid w:val="00460E19"/>
    <w:rsid w:val="0046199C"/>
    <w:rsid w:val="00461A4B"/>
    <w:rsid w:val="00462025"/>
    <w:rsid w:val="00462047"/>
    <w:rsid w:val="00462573"/>
    <w:rsid w:val="00462AA0"/>
    <w:rsid w:val="0046486C"/>
    <w:rsid w:val="00466EF3"/>
    <w:rsid w:val="00470036"/>
    <w:rsid w:val="004708D5"/>
    <w:rsid w:val="00471BF0"/>
    <w:rsid w:val="004720B1"/>
    <w:rsid w:val="00473825"/>
    <w:rsid w:val="00473C08"/>
    <w:rsid w:val="00473C5B"/>
    <w:rsid w:val="00476826"/>
    <w:rsid w:val="00477063"/>
    <w:rsid w:val="00477CCE"/>
    <w:rsid w:val="00477FF8"/>
    <w:rsid w:val="00480505"/>
    <w:rsid w:val="00480981"/>
    <w:rsid w:val="0048145A"/>
    <w:rsid w:val="0048272D"/>
    <w:rsid w:val="00482A8E"/>
    <w:rsid w:val="004833FC"/>
    <w:rsid w:val="004838E3"/>
    <w:rsid w:val="00484AEC"/>
    <w:rsid w:val="00485083"/>
    <w:rsid w:val="0048730B"/>
    <w:rsid w:val="00487F03"/>
    <w:rsid w:val="004914A0"/>
    <w:rsid w:val="00491BAD"/>
    <w:rsid w:val="00493620"/>
    <w:rsid w:val="0049367A"/>
    <w:rsid w:val="004938EF"/>
    <w:rsid w:val="00494D18"/>
    <w:rsid w:val="00495F88"/>
    <w:rsid w:val="00497113"/>
    <w:rsid w:val="00497726"/>
    <w:rsid w:val="00497B98"/>
    <w:rsid w:val="004A3835"/>
    <w:rsid w:val="004A3DAF"/>
    <w:rsid w:val="004A41CC"/>
    <w:rsid w:val="004A43A9"/>
    <w:rsid w:val="004A46C0"/>
    <w:rsid w:val="004A4A92"/>
    <w:rsid w:val="004A6B6C"/>
    <w:rsid w:val="004A73DD"/>
    <w:rsid w:val="004A74AF"/>
    <w:rsid w:val="004B164F"/>
    <w:rsid w:val="004B24BD"/>
    <w:rsid w:val="004B3CA7"/>
    <w:rsid w:val="004B3E40"/>
    <w:rsid w:val="004B49E5"/>
    <w:rsid w:val="004B602D"/>
    <w:rsid w:val="004B696F"/>
    <w:rsid w:val="004B6F3B"/>
    <w:rsid w:val="004B76CE"/>
    <w:rsid w:val="004B7CD8"/>
    <w:rsid w:val="004C2507"/>
    <w:rsid w:val="004C2E2F"/>
    <w:rsid w:val="004C4223"/>
    <w:rsid w:val="004C5861"/>
    <w:rsid w:val="004C6EEB"/>
    <w:rsid w:val="004D06F4"/>
    <w:rsid w:val="004D073B"/>
    <w:rsid w:val="004D1649"/>
    <w:rsid w:val="004D269B"/>
    <w:rsid w:val="004D2EB8"/>
    <w:rsid w:val="004D31F2"/>
    <w:rsid w:val="004D3890"/>
    <w:rsid w:val="004D3A1D"/>
    <w:rsid w:val="004D670F"/>
    <w:rsid w:val="004D765B"/>
    <w:rsid w:val="004E0035"/>
    <w:rsid w:val="004E0B28"/>
    <w:rsid w:val="004E0C01"/>
    <w:rsid w:val="004E0E29"/>
    <w:rsid w:val="004E21F9"/>
    <w:rsid w:val="004E34A5"/>
    <w:rsid w:val="004E3F4C"/>
    <w:rsid w:val="004E40DB"/>
    <w:rsid w:val="004E5C38"/>
    <w:rsid w:val="004E5F68"/>
    <w:rsid w:val="004E7F8D"/>
    <w:rsid w:val="004F1CAE"/>
    <w:rsid w:val="004F20B9"/>
    <w:rsid w:val="004F31FB"/>
    <w:rsid w:val="004F3B69"/>
    <w:rsid w:val="004F442C"/>
    <w:rsid w:val="004F4957"/>
    <w:rsid w:val="004F4CB0"/>
    <w:rsid w:val="004F4CE4"/>
    <w:rsid w:val="004F7066"/>
    <w:rsid w:val="004F725D"/>
    <w:rsid w:val="004F7627"/>
    <w:rsid w:val="0050028D"/>
    <w:rsid w:val="005045F0"/>
    <w:rsid w:val="00504816"/>
    <w:rsid w:val="00506A19"/>
    <w:rsid w:val="00506BD6"/>
    <w:rsid w:val="00510A0F"/>
    <w:rsid w:val="005120FE"/>
    <w:rsid w:val="005123FC"/>
    <w:rsid w:val="00513229"/>
    <w:rsid w:val="00515D80"/>
    <w:rsid w:val="00515DEF"/>
    <w:rsid w:val="0051746B"/>
    <w:rsid w:val="00520759"/>
    <w:rsid w:val="00521F03"/>
    <w:rsid w:val="00522322"/>
    <w:rsid w:val="0052449A"/>
    <w:rsid w:val="005324A2"/>
    <w:rsid w:val="00536729"/>
    <w:rsid w:val="0053724B"/>
    <w:rsid w:val="00541759"/>
    <w:rsid w:val="00542B5C"/>
    <w:rsid w:val="005449B0"/>
    <w:rsid w:val="00545F40"/>
    <w:rsid w:val="00546489"/>
    <w:rsid w:val="00546C96"/>
    <w:rsid w:val="00552C81"/>
    <w:rsid w:val="00554C17"/>
    <w:rsid w:val="00554E1A"/>
    <w:rsid w:val="00556BF0"/>
    <w:rsid w:val="00556F86"/>
    <w:rsid w:val="005571ED"/>
    <w:rsid w:val="005579A3"/>
    <w:rsid w:val="00557BDA"/>
    <w:rsid w:val="005611F7"/>
    <w:rsid w:val="00561D07"/>
    <w:rsid w:val="00572543"/>
    <w:rsid w:val="0057257F"/>
    <w:rsid w:val="00572F7F"/>
    <w:rsid w:val="00573F6B"/>
    <w:rsid w:val="00574C07"/>
    <w:rsid w:val="00576FC7"/>
    <w:rsid w:val="00577A12"/>
    <w:rsid w:val="005818AF"/>
    <w:rsid w:val="0058328D"/>
    <w:rsid w:val="0058619E"/>
    <w:rsid w:val="0058671F"/>
    <w:rsid w:val="005903D9"/>
    <w:rsid w:val="0059071D"/>
    <w:rsid w:val="0059081C"/>
    <w:rsid w:val="00591305"/>
    <w:rsid w:val="00591F2A"/>
    <w:rsid w:val="005921E3"/>
    <w:rsid w:val="00592B65"/>
    <w:rsid w:val="00592EA8"/>
    <w:rsid w:val="00594587"/>
    <w:rsid w:val="00595B35"/>
    <w:rsid w:val="005964B7"/>
    <w:rsid w:val="00596C5C"/>
    <w:rsid w:val="0059773F"/>
    <w:rsid w:val="005A2410"/>
    <w:rsid w:val="005A3FAA"/>
    <w:rsid w:val="005A4962"/>
    <w:rsid w:val="005A52D0"/>
    <w:rsid w:val="005A70C2"/>
    <w:rsid w:val="005A743E"/>
    <w:rsid w:val="005A79B4"/>
    <w:rsid w:val="005B097A"/>
    <w:rsid w:val="005B1958"/>
    <w:rsid w:val="005B2EC5"/>
    <w:rsid w:val="005B3B43"/>
    <w:rsid w:val="005B6335"/>
    <w:rsid w:val="005C13E3"/>
    <w:rsid w:val="005C140B"/>
    <w:rsid w:val="005C15F4"/>
    <w:rsid w:val="005C18D1"/>
    <w:rsid w:val="005C192B"/>
    <w:rsid w:val="005C2A40"/>
    <w:rsid w:val="005C3330"/>
    <w:rsid w:val="005C374E"/>
    <w:rsid w:val="005C3882"/>
    <w:rsid w:val="005C56AE"/>
    <w:rsid w:val="005C5E3B"/>
    <w:rsid w:val="005D009E"/>
    <w:rsid w:val="005D0FC5"/>
    <w:rsid w:val="005D28F5"/>
    <w:rsid w:val="005D35A9"/>
    <w:rsid w:val="005D4736"/>
    <w:rsid w:val="005D766B"/>
    <w:rsid w:val="005D7F76"/>
    <w:rsid w:val="005E0308"/>
    <w:rsid w:val="005E0551"/>
    <w:rsid w:val="005E1BE2"/>
    <w:rsid w:val="005E2245"/>
    <w:rsid w:val="005E26B4"/>
    <w:rsid w:val="005E2875"/>
    <w:rsid w:val="005E3B40"/>
    <w:rsid w:val="005E491D"/>
    <w:rsid w:val="005E4FBD"/>
    <w:rsid w:val="005E6078"/>
    <w:rsid w:val="005E7B01"/>
    <w:rsid w:val="005F1334"/>
    <w:rsid w:val="005F30B4"/>
    <w:rsid w:val="005F3784"/>
    <w:rsid w:val="005F41D6"/>
    <w:rsid w:val="005F4656"/>
    <w:rsid w:val="005F481E"/>
    <w:rsid w:val="005F4837"/>
    <w:rsid w:val="0060266F"/>
    <w:rsid w:val="006050E8"/>
    <w:rsid w:val="006060AF"/>
    <w:rsid w:val="0060639A"/>
    <w:rsid w:val="00606837"/>
    <w:rsid w:val="00607F89"/>
    <w:rsid w:val="0061185F"/>
    <w:rsid w:val="00611C7A"/>
    <w:rsid w:val="00612FA6"/>
    <w:rsid w:val="00617B00"/>
    <w:rsid w:val="006203AD"/>
    <w:rsid w:val="0062045F"/>
    <w:rsid w:val="00620D25"/>
    <w:rsid w:val="00622E27"/>
    <w:rsid w:val="006239CE"/>
    <w:rsid w:val="006248D8"/>
    <w:rsid w:val="00625ED5"/>
    <w:rsid w:val="00626A12"/>
    <w:rsid w:val="006303EF"/>
    <w:rsid w:val="00632138"/>
    <w:rsid w:val="006321EC"/>
    <w:rsid w:val="00635828"/>
    <w:rsid w:val="006362DE"/>
    <w:rsid w:val="00636958"/>
    <w:rsid w:val="00636F57"/>
    <w:rsid w:val="00637275"/>
    <w:rsid w:val="00637AC3"/>
    <w:rsid w:val="00637DA7"/>
    <w:rsid w:val="0064078E"/>
    <w:rsid w:val="006422C7"/>
    <w:rsid w:val="006426FF"/>
    <w:rsid w:val="00643A2B"/>
    <w:rsid w:val="00643FFF"/>
    <w:rsid w:val="006445AC"/>
    <w:rsid w:val="00646C25"/>
    <w:rsid w:val="00646EC7"/>
    <w:rsid w:val="00650849"/>
    <w:rsid w:val="00651E24"/>
    <w:rsid w:val="006535C2"/>
    <w:rsid w:val="006543C2"/>
    <w:rsid w:val="00654461"/>
    <w:rsid w:val="0065452D"/>
    <w:rsid w:val="00654E6D"/>
    <w:rsid w:val="00655285"/>
    <w:rsid w:val="006572B6"/>
    <w:rsid w:val="00657646"/>
    <w:rsid w:val="00661141"/>
    <w:rsid w:val="00661C43"/>
    <w:rsid w:val="006627BC"/>
    <w:rsid w:val="0066463D"/>
    <w:rsid w:val="006648AA"/>
    <w:rsid w:val="00665316"/>
    <w:rsid w:val="00666945"/>
    <w:rsid w:val="00672B77"/>
    <w:rsid w:val="00673556"/>
    <w:rsid w:val="006801F3"/>
    <w:rsid w:val="00680FE2"/>
    <w:rsid w:val="00681122"/>
    <w:rsid w:val="0068160C"/>
    <w:rsid w:val="0068179A"/>
    <w:rsid w:val="00681996"/>
    <w:rsid w:val="00681D45"/>
    <w:rsid w:val="00683050"/>
    <w:rsid w:val="006831B8"/>
    <w:rsid w:val="00683CAA"/>
    <w:rsid w:val="006843D0"/>
    <w:rsid w:val="006858A1"/>
    <w:rsid w:val="0068690A"/>
    <w:rsid w:val="00687651"/>
    <w:rsid w:val="006904CC"/>
    <w:rsid w:val="00690723"/>
    <w:rsid w:val="00691930"/>
    <w:rsid w:val="006920E6"/>
    <w:rsid w:val="006930DD"/>
    <w:rsid w:val="00696216"/>
    <w:rsid w:val="00696B44"/>
    <w:rsid w:val="006975F0"/>
    <w:rsid w:val="006A52BA"/>
    <w:rsid w:val="006A52C8"/>
    <w:rsid w:val="006A5B54"/>
    <w:rsid w:val="006A5C21"/>
    <w:rsid w:val="006A5D03"/>
    <w:rsid w:val="006A6787"/>
    <w:rsid w:val="006B00C8"/>
    <w:rsid w:val="006B036F"/>
    <w:rsid w:val="006B0C80"/>
    <w:rsid w:val="006B0DC2"/>
    <w:rsid w:val="006B1CE8"/>
    <w:rsid w:val="006B1D8F"/>
    <w:rsid w:val="006B248F"/>
    <w:rsid w:val="006B2C83"/>
    <w:rsid w:val="006B3670"/>
    <w:rsid w:val="006B6C91"/>
    <w:rsid w:val="006B6CC4"/>
    <w:rsid w:val="006B6E16"/>
    <w:rsid w:val="006C0B26"/>
    <w:rsid w:val="006C1447"/>
    <w:rsid w:val="006C14B6"/>
    <w:rsid w:val="006C1A77"/>
    <w:rsid w:val="006C28FA"/>
    <w:rsid w:val="006C59EF"/>
    <w:rsid w:val="006C6015"/>
    <w:rsid w:val="006C6B62"/>
    <w:rsid w:val="006C7780"/>
    <w:rsid w:val="006D2616"/>
    <w:rsid w:val="006D2F9E"/>
    <w:rsid w:val="006D3100"/>
    <w:rsid w:val="006D3EE0"/>
    <w:rsid w:val="006D428D"/>
    <w:rsid w:val="006D542D"/>
    <w:rsid w:val="006D6A9A"/>
    <w:rsid w:val="006D7BF2"/>
    <w:rsid w:val="006E08BD"/>
    <w:rsid w:val="006E29A6"/>
    <w:rsid w:val="006E310C"/>
    <w:rsid w:val="006E4AF0"/>
    <w:rsid w:val="006E66D5"/>
    <w:rsid w:val="006E67B9"/>
    <w:rsid w:val="006E7AD5"/>
    <w:rsid w:val="006E7D75"/>
    <w:rsid w:val="006F038A"/>
    <w:rsid w:val="006F0C40"/>
    <w:rsid w:val="006F131D"/>
    <w:rsid w:val="006F1548"/>
    <w:rsid w:val="006F2AB8"/>
    <w:rsid w:val="006F3269"/>
    <w:rsid w:val="006F37B3"/>
    <w:rsid w:val="006F4CDA"/>
    <w:rsid w:val="006F54C4"/>
    <w:rsid w:val="006F5B8B"/>
    <w:rsid w:val="006F6E47"/>
    <w:rsid w:val="007002BE"/>
    <w:rsid w:val="007008F7"/>
    <w:rsid w:val="00701182"/>
    <w:rsid w:val="00701F21"/>
    <w:rsid w:val="00702692"/>
    <w:rsid w:val="00702A90"/>
    <w:rsid w:val="007038E0"/>
    <w:rsid w:val="00703915"/>
    <w:rsid w:val="007048A7"/>
    <w:rsid w:val="00704933"/>
    <w:rsid w:val="0070752D"/>
    <w:rsid w:val="00710B30"/>
    <w:rsid w:val="00710D8C"/>
    <w:rsid w:val="00714010"/>
    <w:rsid w:val="0071685B"/>
    <w:rsid w:val="00717D77"/>
    <w:rsid w:val="00722DF1"/>
    <w:rsid w:val="00723067"/>
    <w:rsid w:val="00724C26"/>
    <w:rsid w:val="00726FA8"/>
    <w:rsid w:val="00727CEB"/>
    <w:rsid w:val="007320E1"/>
    <w:rsid w:val="007372FE"/>
    <w:rsid w:val="00745C67"/>
    <w:rsid w:val="00746B2C"/>
    <w:rsid w:val="00747D87"/>
    <w:rsid w:val="00750CFB"/>
    <w:rsid w:val="00752954"/>
    <w:rsid w:val="0075358D"/>
    <w:rsid w:val="0075385F"/>
    <w:rsid w:val="00754383"/>
    <w:rsid w:val="00755223"/>
    <w:rsid w:val="007553EA"/>
    <w:rsid w:val="00755A08"/>
    <w:rsid w:val="00756B4E"/>
    <w:rsid w:val="007574B3"/>
    <w:rsid w:val="007609E1"/>
    <w:rsid w:val="00761278"/>
    <w:rsid w:val="00762F35"/>
    <w:rsid w:val="00763593"/>
    <w:rsid w:val="00763C43"/>
    <w:rsid w:val="00764AFF"/>
    <w:rsid w:val="00766321"/>
    <w:rsid w:val="00766E38"/>
    <w:rsid w:val="00767919"/>
    <w:rsid w:val="00770B75"/>
    <w:rsid w:val="00773D19"/>
    <w:rsid w:val="0077433A"/>
    <w:rsid w:val="00774589"/>
    <w:rsid w:val="00776B8B"/>
    <w:rsid w:val="00776D91"/>
    <w:rsid w:val="007827B9"/>
    <w:rsid w:val="00782FC8"/>
    <w:rsid w:val="007832E0"/>
    <w:rsid w:val="007841BA"/>
    <w:rsid w:val="00785523"/>
    <w:rsid w:val="007866F9"/>
    <w:rsid w:val="0079298F"/>
    <w:rsid w:val="00792BA7"/>
    <w:rsid w:val="007962AC"/>
    <w:rsid w:val="007970C7"/>
    <w:rsid w:val="0079718E"/>
    <w:rsid w:val="0079751C"/>
    <w:rsid w:val="007A0B58"/>
    <w:rsid w:val="007A19F2"/>
    <w:rsid w:val="007A33DB"/>
    <w:rsid w:val="007A3864"/>
    <w:rsid w:val="007A5FDC"/>
    <w:rsid w:val="007A6484"/>
    <w:rsid w:val="007A65A4"/>
    <w:rsid w:val="007A7169"/>
    <w:rsid w:val="007A74EF"/>
    <w:rsid w:val="007A7C97"/>
    <w:rsid w:val="007B1BEC"/>
    <w:rsid w:val="007B3F46"/>
    <w:rsid w:val="007B3F6F"/>
    <w:rsid w:val="007B4583"/>
    <w:rsid w:val="007B47E5"/>
    <w:rsid w:val="007B585F"/>
    <w:rsid w:val="007B625A"/>
    <w:rsid w:val="007B643A"/>
    <w:rsid w:val="007B78B6"/>
    <w:rsid w:val="007C3598"/>
    <w:rsid w:val="007C39FD"/>
    <w:rsid w:val="007C401D"/>
    <w:rsid w:val="007C68B9"/>
    <w:rsid w:val="007C6C52"/>
    <w:rsid w:val="007C7353"/>
    <w:rsid w:val="007C74ED"/>
    <w:rsid w:val="007D460D"/>
    <w:rsid w:val="007D56A7"/>
    <w:rsid w:val="007D64B5"/>
    <w:rsid w:val="007D6728"/>
    <w:rsid w:val="007D7AC2"/>
    <w:rsid w:val="007E0397"/>
    <w:rsid w:val="007E0747"/>
    <w:rsid w:val="007E0789"/>
    <w:rsid w:val="007E10F8"/>
    <w:rsid w:val="007E1AE3"/>
    <w:rsid w:val="007E3BC8"/>
    <w:rsid w:val="007E3CAE"/>
    <w:rsid w:val="007E408E"/>
    <w:rsid w:val="007E5336"/>
    <w:rsid w:val="007E5D7D"/>
    <w:rsid w:val="007E6DC3"/>
    <w:rsid w:val="007E7D83"/>
    <w:rsid w:val="007E7DC9"/>
    <w:rsid w:val="007F3C65"/>
    <w:rsid w:val="007F5FA4"/>
    <w:rsid w:val="007F67EF"/>
    <w:rsid w:val="007F6AC9"/>
    <w:rsid w:val="007F6D6E"/>
    <w:rsid w:val="007F7E58"/>
    <w:rsid w:val="00800C78"/>
    <w:rsid w:val="00800F18"/>
    <w:rsid w:val="008019C6"/>
    <w:rsid w:val="0080264B"/>
    <w:rsid w:val="00802FDB"/>
    <w:rsid w:val="008037B9"/>
    <w:rsid w:val="00803BC5"/>
    <w:rsid w:val="0080439A"/>
    <w:rsid w:val="0080566B"/>
    <w:rsid w:val="008062EA"/>
    <w:rsid w:val="0080710E"/>
    <w:rsid w:val="008072F3"/>
    <w:rsid w:val="00807B60"/>
    <w:rsid w:val="00812BC9"/>
    <w:rsid w:val="008138CE"/>
    <w:rsid w:val="00813F62"/>
    <w:rsid w:val="0081557C"/>
    <w:rsid w:val="00815988"/>
    <w:rsid w:val="00816323"/>
    <w:rsid w:val="008178D0"/>
    <w:rsid w:val="00817BD8"/>
    <w:rsid w:val="008218A4"/>
    <w:rsid w:val="00821920"/>
    <w:rsid w:val="0082263E"/>
    <w:rsid w:val="0082301A"/>
    <w:rsid w:val="00824920"/>
    <w:rsid w:val="00825CF0"/>
    <w:rsid w:val="00826028"/>
    <w:rsid w:val="00826A72"/>
    <w:rsid w:val="00831BA5"/>
    <w:rsid w:val="00831CD9"/>
    <w:rsid w:val="008322CE"/>
    <w:rsid w:val="00832AC7"/>
    <w:rsid w:val="0083403F"/>
    <w:rsid w:val="00834321"/>
    <w:rsid w:val="00837713"/>
    <w:rsid w:val="0084108F"/>
    <w:rsid w:val="0084305D"/>
    <w:rsid w:val="00843BF6"/>
    <w:rsid w:val="00844C07"/>
    <w:rsid w:val="0084528B"/>
    <w:rsid w:val="0084632F"/>
    <w:rsid w:val="0084687B"/>
    <w:rsid w:val="00846DCA"/>
    <w:rsid w:val="00850030"/>
    <w:rsid w:val="0085027F"/>
    <w:rsid w:val="00851485"/>
    <w:rsid w:val="00851524"/>
    <w:rsid w:val="00853395"/>
    <w:rsid w:val="00853541"/>
    <w:rsid w:val="00853564"/>
    <w:rsid w:val="00854E43"/>
    <w:rsid w:val="00855507"/>
    <w:rsid w:val="00862020"/>
    <w:rsid w:val="0086291F"/>
    <w:rsid w:val="00862BC6"/>
    <w:rsid w:val="00863AD6"/>
    <w:rsid w:val="0086514C"/>
    <w:rsid w:val="00865219"/>
    <w:rsid w:val="008655A3"/>
    <w:rsid w:val="00866347"/>
    <w:rsid w:val="00867156"/>
    <w:rsid w:val="008673F5"/>
    <w:rsid w:val="00867DC0"/>
    <w:rsid w:val="0087110D"/>
    <w:rsid w:val="008721D9"/>
    <w:rsid w:val="00873B6E"/>
    <w:rsid w:val="008754C2"/>
    <w:rsid w:val="00875B39"/>
    <w:rsid w:val="00876098"/>
    <w:rsid w:val="00880D0A"/>
    <w:rsid w:val="0088105C"/>
    <w:rsid w:val="00881413"/>
    <w:rsid w:val="00882282"/>
    <w:rsid w:val="00882328"/>
    <w:rsid w:val="00886175"/>
    <w:rsid w:val="0088644E"/>
    <w:rsid w:val="00886955"/>
    <w:rsid w:val="00886A6D"/>
    <w:rsid w:val="00886F5A"/>
    <w:rsid w:val="0089085F"/>
    <w:rsid w:val="00892470"/>
    <w:rsid w:val="0089366F"/>
    <w:rsid w:val="008945C2"/>
    <w:rsid w:val="00895112"/>
    <w:rsid w:val="008A02E3"/>
    <w:rsid w:val="008A0AA0"/>
    <w:rsid w:val="008A0C65"/>
    <w:rsid w:val="008A4A1B"/>
    <w:rsid w:val="008A5564"/>
    <w:rsid w:val="008A5FB3"/>
    <w:rsid w:val="008A7CEF"/>
    <w:rsid w:val="008B0BBB"/>
    <w:rsid w:val="008B0C66"/>
    <w:rsid w:val="008B17C6"/>
    <w:rsid w:val="008B2F0F"/>
    <w:rsid w:val="008B319B"/>
    <w:rsid w:val="008B344B"/>
    <w:rsid w:val="008B41DA"/>
    <w:rsid w:val="008B4404"/>
    <w:rsid w:val="008B62E7"/>
    <w:rsid w:val="008B6450"/>
    <w:rsid w:val="008B7123"/>
    <w:rsid w:val="008B7AFF"/>
    <w:rsid w:val="008C031F"/>
    <w:rsid w:val="008C35CD"/>
    <w:rsid w:val="008C4877"/>
    <w:rsid w:val="008C4AC8"/>
    <w:rsid w:val="008C4CDD"/>
    <w:rsid w:val="008C6645"/>
    <w:rsid w:val="008C6F3D"/>
    <w:rsid w:val="008C777E"/>
    <w:rsid w:val="008D0BA2"/>
    <w:rsid w:val="008D277F"/>
    <w:rsid w:val="008D6815"/>
    <w:rsid w:val="008D75B7"/>
    <w:rsid w:val="008E1AB7"/>
    <w:rsid w:val="008E48A8"/>
    <w:rsid w:val="008E5792"/>
    <w:rsid w:val="008E687F"/>
    <w:rsid w:val="008F150D"/>
    <w:rsid w:val="008F1997"/>
    <w:rsid w:val="008F3116"/>
    <w:rsid w:val="008F6499"/>
    <w:rsid w:val="008F7D29"/>
    <w:rsid w:val="00900A17"/>
    <w:rsid w:val="00901187"/>
    <w:rsid w:val="00902170"/>
    <w:rsid w:val="0090233B"/>
    <w:rsid w:val="009039EF"/>
    <w:rsid w:val="009055C7"/>
    <w:rsid w:val="0091071F"/>
    <w:rsid w:val="00910D4B"/>
    <w:rsid w:val="00911BF2"/>
    <w:rsid w:val="00911BF7"/>
    <w:rsid w:val="0091342E"/>
    <w:rsid w:val="009148A4"/>
    <w:rsid w:val="0091513A"/>
    <w:rsid w:val="00916F2C"/>
    <w:rsid w:val="00916FBA"/>
    <w:rsid w:val="00917F8F"/>
    <w:rsid w:val="00920DB6"/>
    <w:rsid w:val="00921B2C"/>
    <w:rsid w:val="00923A6D"/>
    <w:rsid w:val="00924B95"/>
    <w:rsid w:val="00925695"/>
    <w:rsid w:val="00925757"/>
    <w:rsid w:val="00926C86"/>
    <w:rsid w:val="009304EF"/>
    <w:rsid w:val="0093120A"/>
    <w:rsid w:val="009325C6"/>
    <w:rsid w:val="00933E0D"/>
    <w:rsid w:val="00933EA7"/>
    <w:rsid w:val="009362A0"/>
    <w:rsid w:val="009377EE"/>
    <w:rsid w:val="009379BE"/>
    <w:rsid w:val="00937CFD"/>
    <w:rsid w:val="00940512"/>
    <w:rsid w:val="0094437E"/>
    <w:rsid w:val="00944AA9"/>
    <w:rsid w:val="009458A5"/>
    <w:rsid w:val="00947C3D"/>
    <w:rsid w:val="009500A3"/>
    <w:rsid w:val="009525CC"/>
    <w:rsid w:val="009532AD"/>
    <w:rsid w:val="00954E9E"/>
    <w:rsid w:val="00954F0E"/>
    <w:rsid w:val="00955610"/>
    <w:rsid w:val="0095654D"/>
    <w:rsid w:val="009579C5"/>
    <w:rsid w:val="0096016B"/>
    <w:rsid w:val="009613C7"/>
    <w:rsid w:val="0096228E"/>
    <w:rsid w:val="00963086"/>
    <w:rsid w:val="0096373C"/>
    <w:rsid w:val="00963B36"/>
    <w:rsid w:val="009648CA"/>
    <w:rsid w:val="0096499C"/>
    <w:rsid w:val="00964B3A"/>
    <w:rsid w:val="009668F1"/>
    <w:rsid w:val="00970EEE"/>
    <w:rsid w:val="00971620"/>
    <w:rsid w:val="00971705"/>
    <w:rsid w:val="00973427"/>
    <w:rsid w:val="00973595"/>
    <w:rsid w:val="00974255"/>
    <w:rsid w:val="00974842"/>
    <w:rsid w:val="00977A18"/>
    <w:rsid w:val="00980925"/>
    <w:rsid w:val="00980954"/>
    <w:rsid w:val="00983973"/>
    <w:rsid w:val="00983AD9"/>
    <w:rsid w:val="00983BF4"/>
    <w:rsid w:val="00985863"/>
    <w:rsid w:val="00987069"/>
    <w:rsid w:val="00991C4C"/>
    <w:rsid w:val="00992FE4"/>
    <w:rsid w:val="00995584"/>
    <w:rsid w:val="00995E5C"/>
    <w:rsid w:val="00995EFC"/>
    <w:rsid w:val="00996453"/>
    <w:rsid w:val="009A0DCC"/>
    <w:rsid w:val="009A18DE"/>
    <w:rsid w:val="009A1BD6"/>
    <w:rsid w:val="009A266B"/>
    <w:rsid w:val="009A3B17"/>
    <w:rsid w:val="009A3DF1"/>
    <w:rsid w:val="009A4CE8"/>
    <w:rsid w:val="009A4F5F"/>
    <w:rsid w:val="009A506B"/>
    <w:rsid w:val="009A6670"/>
    <w:rsid w:val="009A7CC1"/>
    <w:rsid w:val="009B021D"/>
    <w:rsid w:val="009B03A2"/>
    <w:rsid w:val="009B1DC5"/>
    <w:rsid w:val="009B239D"/>
    <w:rsid w:val="009B4C88"/>
    <w:rsid w:val="009B55C3"/>
    <w:rsid w:val="009B5B7B"/>
    <w:rsid w:val="009B66DB"/>
    <w:rsid w:val="009B6F82"/>
    <w:rsid w:val="009B7EDA"/>
    <w:rsid w:val="009C05BC"/>
    <w:rsid w:val="009C0FA2"/>
    <w:rsid w:val="009C1823"/>
    <w:rsid w:val="009C4538"/>
    <w:rsid w:val="009C4CE7"/>
    <w:rsid w:val="009C556F"/>
    <w:rsid w:val="009C5C3C"/>
    <w:rsid w:val="009C62C8"/>
    <w:rsid w:val="009C7408"/>
    <w:rsid w:val="009C7536"/>
    <w:rsid w:val="009C7FE9"/>
    <w:rsid w:val="009D0751"/>
    <w:rsid w:val="009D22C0"/>
    <w:rsid w:val="009D2E3F"/>
    <w:rsid w:val="009D3587"/>
    <w:rsid w:val="009D3BDE"/>
    <w:rsid w:val="009D4DD5"/>
    <w:rsid w:val="009D4F2A"/>
    <w:rsid w:val="009D6910"/>
    <w:rsid w:val="009E2BD8"/>
    <w:rsid w:val="009E3756"/>
    <w:rsid w:val="009E75B9"/>
    <w:rsid w:val="009E7765"/>
    <w:rsid w:val="009F1E14"/>
    <w:rsid w:val="009F1E86"/>
    <w:rsid w:val="009F398B"/>
    <w:rsid w:val="009F3F63"/>
    <w:rsid w:val="009F40AF"/>
    <w:rsid w:val="009F53DF"/>
    <w:rsid w:val="00A0099A"/>
    <w:rsid w:val="00A0385C"/>
    <w:rsid w:val="00A03B42"/>
    <w:rsid w:val="00A05540"/>
    <w:rsid w:val="00A05A67"/>
    <w:rsid w:val="00A067FC"/>
    <w:rsid w:val="00A1049F"/>
    <w:rsid w:val="00A10C95"/>
    <w:rsid w:val="00A135D9"/>
    <w:rsid w:val="00A13B82"/>
    <w:rsid w:val="00A1642F"/>
    <w:rsid w:val="00A16C0D"/>
    <w:rsid w:val="00A17555"/>
    <w:rsid w:val="00A17E3A"/>
    <w:rsid w:val="00A20873"/>
    <w:rsid w:val="00A20AB0"/>
    <w:rsid w:val="00A226C4"/>
    <w:rsid w:val="00A23102"/>
    <w:rsid w:val="00A23B28"/>
    <w:rsid w:val="00A24112"/>
    <w:rsid w:val="00A24388"/>
    <w:rsid w:val="00A24D87"/>
    <w:rsid w:val="00A25675"/>
    <w:rsid w:val="00A2793E"/>
    <w:rsid w:val="00A27A85"/>
    <w:rsid w:val="00A27B49"/>
    <w:rsid w:val="00A30B41"/>
    <w:rsid w:val="00A3218F"/>
    <w:rsid w:val="00A32B77"/>
    <w:rsid w:val="00A333BB"/>
    <w:rsid w:val="00A34EFD"/>
    <w:rsid w:val="00A3500E"/>
    <w:rsid w:val="00A37AE3"/>
    <w:rsid w:val="00A411AC"/>
    <w:rsid w:val="00A41379"/>
    <w:rsid w:val="00A41C7A"/>
    <w:rsid w:val="00A43EF1"/>
    <w:rsid w:val="00A4407C"/>
    <w:rsid w:val="00A442F2"/>
    <w:rsid w:val="00A442FE"/>
    <w:rsid w:val="00A446EF"/>
    <w:rsid w:val="00A45EBA"/>
    <w:rsid w:val="00A47702"/>
    <w:rsid w:val="00A505DA"/>
    <w:rsid w:val="00A51DEC"/>
    <w:rsid w:val="00A52979"/>
    <w:rsid w:val="00A5718F"/>
    <w:rsid w:val="00A5791A"/>
    <w:rsid w:val="00A616F3"/>
    <w:rsid w:val="00A61DDE"/>
    <w:rsid w:val="00A64C18"/>
    <w:rsid w:val="00A66F28"/>
    <w:rsid w:val="00A70316"/>
    <w:rsid w:val="00A7152D"/>
    <w:rsid w:val="00A740F2"/>
    <w:rsid w:val="00A74CFB"/>
    <w:rsid w:val="00A75C6E"/>
    <w:rsid w:val="00A76954"/>
    <w:rsid w:val="00A76F3D"/>
    <w:rsid w:val="00A77D8B"/>
    <w:rsid w:val="00A80E84"/>
    <w:rsid w:val="00A83627"/>
    <w:rsid w:val="00A85D21"/>
    <w:rsid w:val="00A86647"/>
    <w:rsid w:val="00A86EC4"/>
    <w:rsid w:val="00A870C0"/>
    <w:rsid w:val="00A877EB"/>
    <w:rsid w:val="00A90394"/>
    <w:rsid w:val="00A903BB"/>
    <w:rsid w:val="00A90708"/>
    <w:rsid w:val="00A91605"/>
    <w:rsid w:val="00A92959"/>
    <w:rsid w:val="00A9337C"/>
    <w:rsid w:val="00A9351A"/>
    <w:rsid w:val="00A93F99"/>
    <w:rsid w:val="00A943B6"/>
    <w:rsid w:val="00A97D4E"/>
    <w:rsid w:val="00AA1127"/>
    <w:rsid w:val="00AA20E6"/>
    <w:rsid w:val="00AA343B"/>
    <w:rsid w:val="00AA38EF"/>
    <w:rsid w:val="00AA40A0"/>
    <w:rsid w:val="00AA4417"/>
    <w:rsid w:val="00AA4AB6"/>
    <w:rsid w:val="00AA5897"/>
    <w:rsid w:val="00AA5B22"/>
    <w:rsid w:val="00AA65E5"/>
    <w:rsid w:val="00AA7257"/>
    <w:rsid w:val="00AA74EC"/>
    <w:rsid w:val="00AA760E"/>
    <w:rsid w:val="00AB0BE2"/>
    <w:rsid w:val="00AB36A0"/>
    <w:rsid w:val="00AB582F"/>
    <w:rsid w:val="00AB6943"/>
    <w:rsid w:val="00AB731D"/>
    <w:rsid w:val="00AB75A3"/>
    <w:rsid w:val="00AB78E5"/>
    <w:rsid w:val="00AC0E4A"/>
    <w:rsid w:val="00AC14C1"/>
    <w:rsid w:val="00AC2839"/>
    <w:rsid w:val="00AC3B43"/>
    <w:rsid w:val="00AC4345"/>
    <w:rsid w:val="00AC5C80"/>
    <w:rsid w:val="00AD096F"/>
    <w:rsid w:val="00AD0D08"/>
    <w:rsid w:val="00AD29A8"/>
    <w:rsid w:val="00AD2FC0"/>
    <w:rsid w:val="00AD31D3"/>
    <w:rsid w:val="00AD4A0A"/>
    <w:rsid w:val="00AD4C47"/>
    <w:rsid w:val="00AD54CA"/>
    <w:rsid w:val="00AD6458"/>
    <w:rsid w:val="00AD6BFC"/>
    <w:rsid w:val="00AD7548"/>
    <w:rsid w:val="00AE1A97"/>
    <w:rsid w:val="00AE1AFB"/>
    <w:rsid w:val="00AE1B8D"/>
    <w:rsid w:val="00AE1E8F"/>
    <w:rsid w:val="00AE401F"/>
    <w:rsid w:val="00AE6166"/>
    <w:rsid w:val="00AE6B53"/>
    <w:rsid w:val="00AF1B1F"/>
    <w:rsid w:val="00AF33E3"/>
    <w:rsid w:val="00AF3C1C"/>
    <w:rsid w:val="00AF6540"/>
    <w:rsid w:val="00B00866"/>
    <w:rsid w:val="00B00C46"/>
    <w:rsid w:val="00B0183E"/>
    <w:rsid w:val="00B024AA"/>
    <w:rsid w:val="00B024D8"/>
    <w:rsid w:val="00B03ACE"/>
    <w:rsid w:val="00B0490E"/>
    <w:rsid w:val="00B050FB"/>
    <w:rsid w:val="00B0642B"/>
    <w:rsid w:val="00B11225"/>
    <w:rsid w:val="00B118FE"/>
    <w:rsid w:val="00B124C5"/>
    <w:rsid w:val="00B12FC0"/>
    <w:rsid w:val="00B16CE9"/>
    <w:rsid w:val="00B176DD"/>
    <w:rsid w:val="00B20211"/>
    <w:rsid w:val="00B20C7B"/>
    <w:rsid w:val="00B2123D"/>
    <w:rsid w:val="00B2354C"/>
    <w:rsid w:val="00B23950"/>
    <w:rsid w:val="00B251DD"/>
    <w:rsid w:val="00B27481"/>
    <w:rsid w:val="00B31491"/>
    <w:rsid w:val="00B319F7"/>
    <w:rsid w:val="00B3396C"/>
    <w:rsid w:val="00B34BC9"/>
    <w:rsid w:val="00B363C0"/>
    <w:rsid w:val="00B3654E"/>
    <w:rsid w:val="00B425D5"/>
    <w:rsid w:val="00B43ED0"/>
    <w:rsid w:val="00B43F60"/>
    <w:rsid w:val="00B523E9"/>
    <w:rsid w:val="00B52D81"/>
    <w:rsid w:val="00B55F5F"/>
    <w:rsid w:val="00B5764B"/>
    <w:rsid w:val="00B57806"/>
    <w:rsid w:val="00B679D4"/>
    <w:rsid w:val="00B72254"/>
    <w:rsid w:val="00B723C4"/>
    <w:rsid w:val="00B734F6"/>
    <w:rsid w:val="00B74733"/>
    <w:rsid w:val="00B77747"/>
    <w:rsid w:val="00B80B65"/>
    <w:rsid w:val="00B81B90"/>
    <w:rsid w:val="00B82345"/>
    <w:rsid w:val="00B82C78"/>
    <w:rsid w:val="00B83A3F"/>
    <w:rsid w:val="00B844F7"/>
    <w:rsid w:val="00B85570"/>
    <w:rsid w:val="00B859F0"/>
    <w:rsid w:val="00B87B3F"/>
    <w:rsid w:val="00B9060F"/>
    <w:rsid w:val="00B915B4"/>
    <w:rsid w:val="00B92998"/>
    <w:rsid w:val="00B92A7F"/>
    <w:rsid w:val="00B934AF"/>
    <w:rsid w:val="00B9357B"/>
    <w:rsid w:val="00B93767"/>
    <w:rsid w:val="00B93AAB"/>
    <w:rsid w:val="00B94F53"/>
    <w:rsid w:val="00B94F5D"/>
    <w:rsid w:val="00B95180"/>
    <w:rsid w:val="00B96327"/>
    <w:rsid w:val="00B96559"/>
    <w:rsid w:val="00BA02C3"/>
    <w:rsid w:val="00BA0DD8"/>
    <w:rsid w:val="00BA560C"/>
    <w:rsid w:val="00BA5E7D"/>
    <w:rsid w:val="00BB060D"/>
    <w:rsid w:val="00BB1DFE"/>
    <w:rsid w:val="00BB3C5B"/>
    <w:rsid w:val="00BB56B5"/>
    <w:rsid w:val="00BB6128"/>
    <w:rsid w:val="00BB725B"/>
    <w:rsid w:val="00BB7A91"/>
    <w:rsid w:val="00BC02DF"/>
    <w:rsid w:val="00BC0373"/>
    <w:rsid w:val="00BC07B1"/>
    <w:rsid w:val="00BC282F"/>
    <w:rsid w:val="00BC4000"/>
    <w:rsid w:val="00BC5505"/>
    <w:rsid w:val="00BC6CCD"/>
    <w:rsid w:val="00BC7012"/>
    <w:rsid w:val="00BC729F"/>
    <w:rsid w:val="00BD34AC"/>
    <w:rsid w:val="00BD3738"/>
    <w:rsid w:val="00BD3A03"/>
    <w:rsid w:val="00BD3DDD"/>
    <w:rsid w:val="00BD6923"/>
    <w:rsid w:val="00BD749F"/>
    <w:rsid w:val="00BE0073"/>
    <w:rsid w:val="00BE2FFB"/>
    <w:rsid w:val="00BE3695"/>
    <w:rsid w:val="00BE3CDC"/>
    <w:rsid w:val="00BE5D6E"/>
    <w:rsid w:val="00BE7AED"/>
    <w:rsid w:val="00BF08A5"/>
    <w:rsid w:val="00BF0CCE"/>
    <w:rsid w:val="00BF2874"/>
    <w:rsid w:val="00BF3CAD"/>
    <w:rsid w:val="00BF45B3"/>
    <w:rsid w:val="00BF54CD"/>
    <w:rsid w:val="00C00D0A"/>
    <w:rsid w:val="00C01750"/>
    <w:rsid w:val="00C01B16"/>
    <w:rsid w:val="00C02498"/>
    <w:rsid w:val="00C03566"/>
    <w:rsid w:val="00C0425E"/>
    <w:rsid w:val="00C05354"/>
    <w:rsid w:val="00C07853"/>
    <w:rsid w:val="00C1052E"/>
    <w:rsid w:val="00C10CBA"/>
    <w:rsid w:val="00C13DD8"/>
    <w:rsid w:val="00C14091"/>
    <w:rsid w:val="00C14B5D"/>
    <w:rsid w:val="00C1599F"/>
    <w:rsid w:val="00C15B1C"/>
    <w:rsid w:val="00C15DA4"/>
    <w:rsid w:val="00C1604B"/>
    <w:rsid w:val="00C1619D"/>
    <w:rsid w:val="00C17EA1"/>
    <w:rsid w:val="00C22145"/>
    <w:rsid w:val="00C2219A"/>
    <w:rsid w:val="00C2273F"/>
    <w:rsid w:val="00C23389"/>
    <w:rsid w:val="00C256B4"/>
    <w:rsid w:val="00C307FF"/>
    <w:rsid w:val="00C30CCE"/>
    <w:rsid w:val="00C334D1"/>
    <w:rsid w:val="00C33DAD"/>
    <w:rsid w:val="00C3469C"/>
    <w:rsid w:val="00C3579B"/>
    <w:rsid w:val="00C3597D"/>
    <w:rsid w:val="00C35BAE"/>
    <w:rsid w:val="00C36280"/>
    <w:rsid w:val="00C364C9"/>
    <w:rsid w:val="00C36FAF"/>
    <w:rsid w:val="00C3755A"/>
    <w:rsid w:val="00C402CF"/>
    <w:rsid w:val="00C408FE"/>
    <w:rsid w:val="00C42319"/>
    <w:rsid w:val="00C42838"/>
    <w:rsid w:val="00C42F99"/>
    <w:rsid w:val="00C44775"/>
    <w:rsid w:val="00C46DEA"/>
    <w:rsid w:val="00C51743"/>
    <w:rsid w:val="00C51E0E"/>
    <w:rsid w:val="00C52138"/>
    <w:rsid w:val="00C5380D"/>
    <w:rsid w:val="00C541DD"/>
    <w:rsid w:val="00C5441C"/>
    <w:rsid w:val="00C5646D"/>
    <w:rsid w:val="00C60092"/>
    <w:rsid w:val="00C612FD"/>
    <w:rsid w:val="00C619FE"/>
    <w:rsid w:val="00C61D44"/>
    <w:rsid w:val="00C6234C"/>
    <w:rsid w:val="00C627A6"/>
    <w:rsid w:val="00C6552D"/>
    <w:rsid w:val="00C6664F"/>
    <w:rsid w:val="00C677DA"/>
    <w:rsid w:val="00C67883"/>
    <w:rsid w:val="00C67F6D"/>
    <w:rsid w:val="00C71023"/>
    <w:rsid w:val="00C71459"/>
    <w:rsid w:val="00C721E1"/>
    <w:rsid w:val="00C739D6"/>
    <w:rsid w:val="00C75383"/>
    <w:rsid w:val="00C758A2"/>
    <w:rsid w:val="00C75BC3"/>
    <w:rsid w:val="00C76518"/>
    <w:rsid w:val="00C80353"/>
    <w:rsid w:val="00C80F51"/>
    <w:rsid w:val="00C821E4"/>
    <w:rsid w:val="00C823A0"/>
    <w:rsid w:val="00C850D6"/>
    <w:rsid w:val="00C86801"/>
    <w:rsid w:val="00C86D10"/>
    <w:rsid w:val="00C8709F"/>
    <w:rsid w:val="00C87815"/>
    <w:rsid w:val="00C90402"/>
    <w:rsid w:val="00C9241B"/>
    <w:rsid w:val="00C9291A"/>
    <w:rsid w:val="00C92BFD"/>
    <w:rsid w:val="00C955DC"/>
    <w:rsid w:val="00C95FA8"/>
    <w:rsid w:val="00CA0274"/>
    <w:rsid w:val="00CA12FA"/>
    <w:rsid w:val="00CA1916"/>
    <w:rsid w:val="00CA1FC2"/>
    <w:rsid w:val="00CA209E"/>
    <w:rsid w:val="00CA45C1"/>
    <w:rsid w:val="00CA4E6B"/>
    <w:rsid w:val="00CA4EE4"/>
    <w:rsid w:val="00CA7DEB"/>
    <w:rsid w:val="00CB0091"/>
    <w:rsid w:val="00CB2176"/>
    <w:rsid w:val="00CB432E"/>
    <w:rsid w:val="00CB455A"/>
    <w:rsid w:val="00CB671E"/>
    <w:rsid w:val="00CB6A1E"/>
    <w:rsid w:val="00CB73BB"/>
    <w:rsid w:val="00CC00B0"/>
    <w:rsid w:val="00CC0247"/>
    <w:rsid w:val="00CC030B"/>
    <w:rsid w:val="00CC15DA"/>
    <w:rsid w:val="00CC2021"/>
    <w:rsid w:val="00CC57E2"/>
    <w:rsid w:val="00CC61D2"/>
    <w:rsid w:val="00CD1647"/>
    <w:rsid w:val="00CD3EBA"/>
    <w:rsid w:val="00CD3F4C"/>
    <w:rsid w:val="00CD444B"/>
    <w:rsid w:val="00CD6C99"/>
    <w:rsid w:val="00CD6E78"/>
    <w:rsid w:val="00CD6E99"/>
    <w:rsid w:val="00CE0EAB"/>
    <w:rsid w:val="00CE0FFF"/>
    <w:rsid w:val="00CE348A"/>
    <w:rsid w:val="00CE6260"/>
    <w:rsid w:val="00CE7D07"/>
    <w:rsid w:val="00CF0271"/>
    <w:rsid w:val="00CF04F5"/>
    <w:rsid w:val="00CF08B2"/>
    <w:rsid w:val="00CF0CF4"/>
    <w:rsid w:val="00CF3EAF"/>
    <w:rsid w:val="00CF432F"/>
    <w:rsid w:val="00CF6AA4"/>
    <w:rsid w:val="00CF7646"/>
    <w:rsid w:val="00D00B3E"/>
    <w:rsid w:val="00D02AAD"/>
    <w:rsid w:val="00D050D0"/>
    <w:rsid w:val="00D05D49"/>
    <w:rsid w:val="00D066D0"/>
    <w:rsid w:val="00D0783A"/>
    <w:rsid w:val="00D101DE"/>
    <w:rsid w:val="00D10AAC"/>
    <w:rsid w:val="00D11E88"/>
    <w:rsid w:val="00D124D5"/>
    <w:rsid w:val="00D146C0"/>
    <w:rsid w:val="00D14D08"/>
    <w:rsid w:val="00D15CDB"/>
    <w:rsid w:val="00D16297"/>
    <w:rsid w:val="00D16324"/>
    <w:rsid w:val="00D16A4E"/>
    <w:rsid w:val="00D16F0E"/>
    <w:rsid w:val="00D16FA7"/>
    <w:rsid w:val="00D177B0"/>
    <w:rsid w:val="00D2057D"/>
    <w:rsid w:val="00D22FB4"/>
    <w:rsid w:val="00D23160"/>
    <w:rsid w:val="00D235FA"/>
    <w:rsid w:val="00D2458E"/>
    <w:rsid w:val="00D252AE"/>
    <w:rsid w:val="00D25426"/>
    <w:rsid w:val="00D25DF7"/>
    <w:rsid w:val="00D26ACF"/>
    <w:rsid w:val="00D2769B"/>
    <w:rsid w:val="00D27D5D"/>
    <w:rsid w:val="00D30E91"/>
    <w:rsid w:val="00D31242"/>
    <w:rsid w:val="00D31FA3"/>
    <w:rsid w:val="00D32719"/>
    <w:rsid w:val="00D3487A"/>
    <w:rsid w:val="00D371D1"/>
    <w:rsid w:val="00D37BD5"/>
    <w:rsid w:val="00D37DFA"/>
    <w:rsid w:val="00D41270"/>
    <w:rsid w:val="00D41EF3"/>
    <w:rsid w:val="00D42133"/>
    <w:rsid w:val="00D425E9"/>
    <w:rsid w:val="00D43B89"/>
    <w:rsid w:val="00D44054"/>
    <w:rsid w:val="00D44273"/>
    <w:rsid w:val="00D44901"/>
    <w:rsid w:val="00D451BA"/>
    <w:rsid w:val="00D46329"/>
    <w:rsid w:val="00D474EE"/>
    <w:rsid w:val="00D5022D"/>
    <w:rsid w:val="00D51BEB"/>
    <w:rsid w:val="00D53073"/>
    <w:rsid w:val="00D532F4"/>
    <w:rsid w:val="00D549A3"/>
    <w:rsid w:val="00D5541B"/>
    <w:rsid w:val="00D55E35"/>
    <w:rsid w:val="00D5624E"/>
    <w:rsid w:val="00D57427"/>
    <w:rsid w:val="00D61891"/>
    <w:rsid w:val="00D62759"/>
    <w:rsid w:val="00D644AB"/>
    <w:rsid w:val="00D65868"/>
    <w:rsid w:val="00D7241E"/>
    <w:rsid w:val="00D73739"/>
    <w:rsid w:val="00D73B65"/>
    <w:rsid w:val="00D741CE"/>
    <w:rsid w:val="00D7426C"/>
    <w:rsid w:val="00D75333"/>
    <w:rsid w:val="00D82067"/>
    <w:rsid w:val="00D825BB"/>
    <w:rsid w:val="00D83265"/>
    <w:rsid w:val="00D849B0"/>
    <w:rsid w:val="00D84B5A"/>
    <w:rsid w:val="00D9013C"/>
    <w:rsid w:val="00D9142F"/>
    <w:rsid w:val="00D93B4F"/>
    <w:rsid w:val="00D94435"/>
    <w:rsid w:val="00D94A86"/>
    <w:rsid w:val="00D95679"/>
    <w:rsid w:val="00D96747"/>
    <w:rsid w:val="00D967FB"/>
    <w:rsid w:val="00D9707C"/>
    <w:rsid w:val="00D974FD"/>
    <w:rsid w:val="00D978E3"/>
    <w:rsid w:val="00D97F65"/>
    <w:rsid w:val="00DA1991"/>
    <w:rsid w:val="00DA27A0"/>
    <w:rsid w:val="00DA2E84"/>
    <w:rsid w:val="00DA352C"/>
    <w:rsid w:val="00DA477F"/>
    <w:rsid w:val="00DA6CE5"/>
    <w:rsid w:val="00DA70FA"/>
    <w:rsid w:val="00DB1275"/>
    <w:rsid w:val="00DB1AFF"/>
    <w:rsid w:val="00DB235C"/>
    <w:rsid w:val="00DB3105"/>
    <w:rsid w:val="00DB3D71"/>
    <w:rsid w:val="00DB4B70"/>
    <w:rsid w:val="00DB52F1"/>
    <w:rsid w:val="00DB5576"/>
    <w:rsid w:val="00DB63A9"/>
    <w:rsid w:val="00DB7B7B"/>
    <w:rsid w:val="00DC010E"/>
    <w:rsid w:val="00DC2073"/>
    <w:rsid w:val="00DC4DE4"/>
    <w:rsid w:val="00DC5327"/>
    <w:rsid w:val="00DC78AF"/>
    <w:rsid w:val="00DD009A"/>
    <w:rsid w:val="00DD48DB"/>
    <w:rsid w:val="00DD7234"/>
    <w:rsid w:val="00DE0A4B"/>
    <w:rsid w:val="00DE0BA6"/>
    <w:rsid w:val="00DE0D0E"/>
    <w:rsid w:val="00DE19D0"/>
    <w:rsid w:val="00DE1D83"/>
    <w:rsid w:val="00DE2C4A"/>
    <w:rsid w:val="00DE3FD6"/>
    <w:rsid w:val="00DE4448"/>
    <w:rsid w:val="00DE5CA3"/>
    <w:rsid w:val="00DE7AA8"/>
    <w:rsid w:val="00DE7B02"/>
    <w:rsid w:val="00DF0AAD"/>
    <w:rsid w:val="00DF0D58"/>
    <w:rsid w:val="00DF1714"/>
    <w:rsid w:val="00DF1BAD"/>
    <w:rsid w:val="00DF3882"/>
    <w:rsid w:val="00DF593B"/>
    <w:rsid w:val="00DF67E4"/>
    <w:rsid w:val="00DF798A"/>
    <w:rsid w:val="00DF7C62"/>
    <w:rsid w:val="00E00D01"/>
    <w:rsid w:val="00E01D2F"/>
    <w:rsid w:val="00E022B6"/>
    <w:rsid w:val="00E03687"/>
    <w:rsid w:val="00E03947"/>
    <w:rsid w:val="00E049B9"/>
    <w:rsid w:val="00E0585E"/>
    <w:rsid w:val="00E05B95"/>
    <w:rsid w:val="00E05C52"/>
    <w:rsid w:val="00E060D5"/>
    <w:rsid w:val="00E061F9"/>
    <w:rsid w:val="00E07854"/>
    <w:rsid w:val="00E07C4C"/>
    <w:rsid w:val="00E10C76"/>
    <w:rsid w:val="00E10CFD"/>
    <w:rsid w:val="00E1116E"/>
    <w:rsid w:val="00E11792"/>
    <w:rsid w:val="00E1232D"/>
    <w:rsid w:val="00E1327B"/>
    <w:rsid w:val="00E133D4"/>
    <w:rsid w:val="00E14986"/>
    <w:rsid w:val="00E178F2"/>
    <w:rsid w:val="00E208B8"/>
    <w:rsid w:val="00E23393"/>
    <w:rsid w:val="00E24C3E"/>
    <w:rsid w:val="00E27D51"/>
    <w:rsid w:val="00E3255B"/>
    <w:rsid w:val="00E32C71"/>
    <w:rsid w:val="00E34D86"/>
    <w:rsid w:val="00E40F31"/>
    <w:rsid w:val="00E417BD"/>
    <w:rsid w:val="00E41BC7"/>
    <w:rsid w:val="00E42EF4"/>
    <w:rsid w:val="00E42FBD"/>
    <w:rsid w:val="00E43393"/>
    <w:rsid w:val="00E470BD"/>
    <w:rsid w:val="00E47AB8"/>
    <w:rsid w:val="00E50F5D"/>
    <w:rsid w:val="00E52C2F"/>
    <w:rsid w:val="00E52E78"/>
    <w:rsid w:val="00E53B0D"/>
    <w:rsid w:val="00E54017"/>
    <w:rsid w:val="00E54EA8"/>
    <w:rsid w:val="00E56EF5"/>
    <w:rsid w:val="00E579E2"/>
    <w:rsid w:val="00E600D7"/>
    <w:rsid w:val="00E6015A"/>
    <w:rsid w:val="00E6041B"/>
    <w:rsid w:val="00E61919"/>
    <w:rsid w:val="00E6264A"/>
    <w:rsid w:val="00E638CF"/>
    <w:rsid w:val="00E65751"/>
    <w:rsid w:val="00E6628E"/>
    <w:rsid w:val="00E66BEA"/>
    <w:rsid w:val="00E70437"/>
    <w:rsid w:val="00E7068B"/>
    <w:rsid w:val="00E72AF1"/>
    <w:rsid w:val="00E73721"/>
    <w:rsid w:val="00E74F7E"/>
    <w:rsid w:val="00E77499"/>
    <w:rsid w:val="00E81F74"/>
    <w:rsid w:val="00E823BB"/>
    <w:rsid w:val="00E85C15"/>
    <w:rsid w:val="00E90660"/>
    <w:rsid w:val="00E909CA"/>
    <w:rsid w:val="00E90FBF"/>
    <w:rsid w:val="00E91BB3"/>
    <w:rsid w:val="00E94596"/>
    <w:rsid w:val="00E963CC"/>
    <w:rsid w:val="00E96F8C"/>
    <w:rsid w:val="00E974F8"/>
    <w:rsid w:val="00E97F28"/>
    <w:rsid w:val="00E97FA7"/>
    <w:rsid w:val="00EA004C"/>
    <w:rsid w:val="00EA07F9"/>
    <w:rsid w:val="00EA11D8"/>
    <w:rsid w:val="00EA1724"/>
    <w:rsid w:val="00EA2B71"/>
    <w:rsid w:val="00EA38A5"/>
    <w:rsid w:val="00EA395A"/>
    <w:rsid w:val="00EA39C2"/>
    <w:rsid w:val="00EA3EBA"/>
    <w:rsid w:val="00EA57CF"/>
    <w:rsid w:val="00EA5DAA"/>
    <w:rsid w:val="00EA62C2"/>
    <w:rsid w:val="00EA6EA1"/>
    <w:rsid w:val="00EA79CF"/>
    <w:rsid w:val="00EA7C23"/>
    <w:rsid w:val="00EB0A48"/>
    <w:rsid w:val="00EB1104"/>
    <w:rsid w:val="00EB2408"/>
    <w:rsid w:val="00EB2C5C"/>
    <w:rsid w:val="00EB418F"/>
    <w:rsid w:val="00EB542A"/>
    <w:rsid w:val="00EB570A"/>
    <w:rsid w:val="00EB5AE4"/>
    <w:rsid w:val="00EB5B1A"/>
    <w:rsid w:val="00EB7430"/>
    <w:rsid w:val="00EC0F4E"/>
    <w:rsid w:val="00EC41B6"/>
    <w:rsid w:val="00EC5343"/>
    <w:rsid w:val="00EC5581"/>
    <w:rsid w:val="00ED05AC"/>
    <w:rsid w:val="00ED3DE7"/>
    <w:rsid w:val="00ED63F9"/>
    <w:rsid w:val="00EE0E0C"/>
    <w:rsid w:val="00EE29CB"/>
    <w:rsid w:val="00EE2EBC"/>
    <w:rsid w:val="00EE3138"/>
    <w:rsid w:val="00EE3842"/>
    <w:rsid w:val="00EE405D"/>
    <w:rsid w:val="00EE5B90"/>
    <w:rsid w:val="00EE6C1D"/>
    <w:rsid w:val="00EE7796"/>
    <w:rsid w:val="00EF09D0"/>
    <w:rsid w:val="00EF0B19"/>
    <w:rsid w:val="00EF3CC0"/>
    <w:rsid w:val="00EF4711"/>
    <w:rsid w:val="00EF59E3"/>
    <w:rsid w:val="00EF6D46"/>
    <w:rsid w:val="00EF7252"/>
    <w:rsid w:val="00EF7567"/>
    <w:rsid w:val="00EF7B6E"/>
    <w:rsid w:val="00F00BBF"/>
    <w:rsid w:val="00F03C76"/>
    <w:rsid w:val="00F0780D"/>
    <w:rsid w:val="00F11D0E"/>
    <w:rsid w:val="00F13810"/>
    <w:rsid w:val="00F13E0C"/>
    <w:rsid w:val="00F13E55"/>
    <w:rsid w:val="00F16EC4"/>
    <w:rsid w:val="00F20ABB"/>
    <w:rsid w:val="00F20E9E"/>
    <w:rsid w:val="00F21814"/>
    <w:rsid w:val="00F22274"/>
    <w:rsid w:val="00F23E9D"/>
    <w:rsid w:val="00F26FFF"/>
    <w:rsid w:val="00F27D31"/>
    <w:rsid w:val="00F30955"/>
    <w:rsid w:val="00F31478"/>
    <w:rsid w:val="00F31889"/>
    <w:rsid w:val="00F31F88"/>
    <w:rsid w:val="00F32136"/>
    <w:rsid w:val="00F3355B"/>
    <w:rsid w:val="00F33BAD"/>
    <w:rsid w:val="00F35DAD"/>
    <w:rsid w:val="00F367D0"/>
    <w:rsid w:val="00F40CED"/>
    <w:rsid w:val="00F46961"/>
    <w:rsid w:val="00F51BE7"/>
    <w:rsid w:val="00F528F0"/>
    <w:rsid w:val="00F52912"/>
    <w:rsid w:val="00F53C2A"/>
    <w:rsid w:val="00F54BC9"/>
    <w:rsid w:val="00F54D2D"/>
    <w:rsid w:val="00F561C5"/>
    <w:rsid w:val="00F56977"/>
    <w:rsid w:val="00F56F67"/>
    <w:rsid w:val="00F64161"/>
    <w:rsid w:val="00F6416F"/>
    <w:rsid w:val="00F64BFD"/>
    <w:rsid w:val="00F65158"/>
    <w:rsid w:val="00F65AAD"/>
    <w:rsid w:val="00F65DDA"/>
    <w:rsid w:val="00F672F8"/>
    <w:rsid w:val="00F70503"/>
    <w:rsid w:val="00F763C5"/>
    <w:rsid w:val="00F76BC3"/>
    <w:rsid w:val="00F77B48"/>
    <w:rsid w:val="00F809ED"/>
    <w:rsid w:val="00F84A26"/>
    <w:rsid w:val="00F84BE2"/>
    <w:rsid w:val="00F86E28"/>
    <w:rsid w:val="00F87533"/>
    <w:rsid w:val="00F87651"/>
    <w:rsid w:val="00F903AF"/>
    <w:rsid w:val="00F922C9"/>
    <w:rsid w:val="00F9266D"/>
    <w:rsid w:val="00F92E63"/>
    <w:rsid w:val="00F9389A"/>
    <w:rsid w:val="00F93EBD"/>
    <w:rsid w:val="00F9419A"/>
    <w:rsid w:val="00F949B2"/>
    <w:rsid w:val="00F94AB4"/>
    <w:rsid w:val="00F96D31"/>
    <w:rsid w:val="00FA6D66"/>
    <w:rsid w:val="00FB223D"/>
    <w:rsid w:val="00FB251F"/>
    <w:rsid w:val="00FB36DF"/>
    <w:rsid w:val="00FB4368"/>
    <w:rsid w:val="00FB4F86"/>
    <w:rsid w:val="00FB703D"/>
    <w:rsid w:val="00FC1AE4"/>
    <w:rsid w:val="00FC3A03"/>
    <w:rsid w:val="00FC3F68"/>
    <w:rsid w:val="00FC466C"/>
    <w:rsid w:val="00FC46AF"/>
    <w:rsid w:val="00FC68DD"/>
    <w:rsid w:val="00FD3874"/>
    <w:rsid w:val="00FD3C0C"/>
    <w:rsid w:val="00FD41B9"/>
    <w:rsid w:val="00FD6F4C"/>
    <w:rsid w:val="00FE01E8"/>
    <w:rsid w:val="00FE29CD"/>
    <w:rsid w:val="00FE2C85"/>
    <w:rsid w:val="00FE2EE7"/>
    <w:rsid w:val="00FE39A5"/>
    <w:rsid w:val="00FE3C56"/>
    <w:rsid w:val="00FE40EE"/>
    <w:rsid w:val="00FE5A1A"/>
    <w:rsid w:val="00FE6473"/>
    <w:rsid w:val="00FF1951"/>
    <w:rsid w:val="00FF1A25"/>
    <w:rsid w:val="00FF1B98"/>
    <w:rsid w:val="00FF1F72"/>
    <w:rsid w:val="00FF3E09"/>
    <w:rsid w:val="00FF5B41"/>
    <w:rsid w:val="00FF5F38"/>
    <w:rsid w:val="00FF6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E14DDF1"/>
  <w15:docId w15:val="{5DA30056-5D5B-4B92-BC95-149BF3018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47E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B4B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801F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E909CA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73B65"/>
    <w:pPr>
      <w:keepNext/>
      <w:ind w:leftChars="800" w:left="800"/>
      <w:outlineLvl w:val="4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34321"/>
    <w:pPr>
      <w:ind w:leftChars="400" w:left="840"/>
    </w:pPr>
  </w:style>
  <w:style w:type="paragraph" w:styleId="Web">
    <w:name w:val="Normal (Web)"/>
    <w:basedOn w:val="a"/>
    <w:uiPriority w:val="99"/>
    <w:semiHidden/>
    <w:unhideWhenUsed/>
    <w:rsid w:val="009304EF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F64BF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64BFD"/>
  </w:style>
  <w:style w:type="paragraph" w:styleId="a6">
    <w:name w:val="footer"/>
    <w:basedOn w:val="a"/>
    <w:link w:val="a7"/>
    <w:uiPriority w:val="99"/>
    <w:unhideWhenUsed/>
    <w:rsid w:val="00F64BF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64BFD"/>
  </w:style>
  <w:style w:type="paragraph" w:styleId="a8">
    <w:name w:val="Bibliography"/>
    <w:basedOn w:val="a"/>
    <w:next w:val="a"/>
    <w:uiPriority w:val="37"/>
    <w:unhideWhenUsed/>
    <w:rsid w:val="00D16A4E"/>
    <w:pPr>
      <w:ind w:left="720" w:hanging="720"/>
    </w:pPr>
  </w:style>
  <w:style w:type="character" w:customStyle="1" w:styleId="10">
    <w:name w:val="見出し 1 (文字)"/>
    <w:basedOn w:val="a0"/>
    <w:link w:val="1"/>
    <w:uiPriority w:val="9"/>
    <w:rsid w:val="00DB4B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見出し 2 (文字)"/>
    <w:basedOn w:val="a0"/>
    <w:link w:val="2"/>
    <w:uiPriority w:val="9"/>
    <w:rsid w:val="006801F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9">
    <w:name w:val="annotation reference"/>
    <w:basedOn w:val="a0"/>
    <w:uiPriority w:val="99"/>
    <w:semiHidden/>
    <w:unhideWhenUsed/>
    <w:rsid w:val="00DE19D0"/>
    <w:rPr>
      <w:sz w:val="16"/>
      <w:szCs w:val="16"/>
    </w:rPr>
  </w:style>
  <w:style w:type="paragraph" w:styleId="aa">
    <w:name w:val="annotation text"/>
    <w:basedOn w:val="a"/>
    <w:link w:val="ab"/>
    <w:uiPriority w:val="99"/>
    <w:unhideWhenUsed/>
    <w:rsid w:val="00DE19D0"/>
    <w:rPr>
      <w:sz w:val="20"/>
      <w:szCs w:val="20"/>
    </w:rPr>
  </w:style>
  <w:style w:type="character" w:customStyle="1" w:styleId="ab">
    <w:name w:val="コメント文字列 (文字)"/>
    <w:basedOn w:val="a0"/>
    <w:link w:val="aa"/>
    <w:uiPriority w:val="99"/>
    <w:rsid w:val="00DE19D0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E19D0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DE19D0"/>
    <w:rPr>
      <w:b/>
      <w:bCs/>
      <w:sz w:val="20"/>
      <w:szCs w:val="20"/>
    </w:rPr>
  </w:style>
  <w:style w:type="character" w:styleId="ae">
    <w:name w:val="Hyperlink"/>
    <w:basedOn w:val="a0"/>
    <w:uiPriority w:val="99"/>
    <w:unhideWhenUsed/>
    <w:rsid w:val="00335E3D"/>
    <w:rPr>
      <w:color w:val="0563C1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335E3D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404B9E"/>
    <w:rPr>
      <w:i/>
      <w:iCs/>
    </w:rPr>
  </w:style>
  <w:style w:type="paragraph" w:styleId="af1">
    <w:name w:val="Revision"/>
    <w:hidden/>
    <w:uiPriority w:val="99"/>
    <w:semiHidden/>
    <w:rsid w:val="00881413"/>
  </w:style>
  <w:style w:type="character" w:customStyle="1" w:styleId="30">
    <w:name w:val="見出し 3 (文字)"/>
    <w:basedOn w:val="a0"/>
    <w:link w:val="3"/>
    <w:uiPriority w:val="9"/>
    <w:rsid w:val="00E909CA"/>
    <w:rPr>
      <w:rFonts w:asciiTheme="majorHAnsi" w:eastAsiaTheme="majorEastAsia" w:hAnsiTheme="majorHAnsi" w:cstheme="majorBidi"/>
    </w:rPr>
  </w:style>
  <w:style w:type="character" w:styleId="af2">
    <w:name w:val="line number"/>
    <w:basedOn w:val="a0"/>
    <w:uiPriority w:val="99"/>
    <w:semiHidden/>
    <w:unhideWhenUsed/>
    <w:rsid w:val="002C47EA"/>
    <w:rPr>
      <w:rFonts w:ascii="Arial" w:hAnsi="Arial"/>
    </w:rPr>
  </w:style>
  <w:style w:type="character" w:customStyle="1" w:styleId="50">
    <w:name w:val="見出し 5 (文字)"/>
    <w:basedOn w:val="a0"/>
    <w:link w:val="5"/>
    <w:uiPriority w:val="9"/>
    <w:semiHidden/>
    <w:rsid w:val="00D73B65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16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9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7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6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26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9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2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9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7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1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3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1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8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8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2A25FD-2426-4960-B30C-DD3393032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1142</Words>
  <Characters>6512</Characters>
  <Application>Microsoft Office Word</Application>
  <DocSecurity>0</DocSecurity>
  <Lines>54</Lines>
  <Paragraphs>1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須藤 佑輔</dc:creator>
  <cp:keywords/>
  <dc:description/>
  <cp:lastModifiedBy>須藤佑輔</cp:lastModifiedBy>
  <cp:revision>13</cp:revision>
  <cp:lastPrinted>2023-07-04T02:20:00Z</cp:lastPrinted>
  <dcterms:created xsi:type="dcterms:W3CDTF">2023-07-21T05:08:00Z</dcterms:created>
  <dcterms:modified xsi:type="dcterms:W3CDTF">2023-07-28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xQ4eOBQA"/&gt;&lt;style id="http://www.zotero.org/styles/elife" hasBibliography="1" bibliographyStyleHasBeenSet="1"/&gt;&lt;prefs&gt;&lt;pref name="fieldType" value="Field"/&gt;&lt;pref name="automaticJournalAbbreviatio</vt:lpwstr>
  </property>
  <property fmtid="{D5CDD505-2E9C-101B-9397-08002B2CF9AE}" pid="3" name="ZOTERO_PREF_2">
    <vt:lpwstr>ns" value="true"/&gt;&lt;/prefs&gt;&lt;/data&gt;</vt:lpwstr>
  </property>
</Properties>
</file>